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30F1BE" w14:textId="77777777" w:rsidR="00D6125B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</w:p>
    <w:p w14:paraId="63B6B54D" w14:textId="77777777" w:rsidR="0090638D" w:rsidRDefault="00D75BBA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r w:rsidRPr="00D75BBA">
        <w:rPr>
          <w:rFonts w:ascii="Garamond" w:hAnsi="Garamond" w:cs="Times New Roman"/>
          <w:b/>
          <w:sz w:val="24"/>
          <w:szCs w:val="24"/>
          <w:lang w:val="pl-PL"/>
        </w:rPr>
        <w:t>Dozwolone i niedozwolone wspomaganie w sporcie i wysiłku fizycznym</w:t>
      </w:r>
    </w:p>
    <w:p w14:paraId="73563C69" w14:textId="77777777" w:rsidR="00D75BBA" w:rsidRDefault="00D75BBA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783"/>
      </w:tblGrid>
      <w:tr w:rsidR="00752317" w:rsidRPr="00A3045F" w14:paraId="09F80369" w14:textId="77777777" w:rsidTr="00E3739A">
        <w:tc>
          <w:tcPr>
            <w:tcW w:w="3969" w:type="dxa"/>
            <w:shd w:val="clear" w:color="auto" w:fill="D9E2F3" w:themeFill="accent5" w:themeFillTint="33"/>
            <w:vAlign w:val="center"/>
          </w:tcPr>
          <w:p w14:paraId="4E58887F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783" w:type="dxa"/>
            <w:vAlign w:val="center"/>
          </w:tcPr>
          <w:p w14:paraId="35794FD2" w14:textId="15779EC0" w:rsidR="00752317" w:rsidRPr="00A3045F" w:rsidRDefault="001C33B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465EE895" w14:textId="77777777" w:rsidTr="00E3739A">
        <w:tc>
          <w:tcPr>
            <w:tcW w:w="3969" w:type="dxa"/>
            <w:shd w:val="clear" w:color="auto" w:fill="D9E2F3" w:themeFill="accent5" w:themeFillTint="33"/>
            <w:vAlign w:val="center"/>
          </w:tcPr>
          <w:p w14:paraId="0AA777A3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783" w:type="dxa"/>
            <w:vAlign w:val="center"/>
          </w:tcPr>
          <w:p w14:paraId="55A56D4C" w14:textId="184DF7A6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8B1F19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8B1F19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52317" w:rsidRPr="00A3045F" w14:paraId="107E14EB" w14:textId="77777777" w:rsidTr="00E3739A">
        <w:tc>
          <w:tcPr>
            <w:tcW w:w="3969" w:type="dxa"/>
            <w:shd w:val="clear" w:color="auto" w:fill="D9E2F3" w:themeFill="accent5" w:themeFillTint="33"/>
            <w:vAlign w:val="center"/>
          </w:tcPr>
          <w:p w14:paraId="420D6C27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783" w:type="dxa"/>
            <w:vAlign w:val="center"/>
          </w:tcPr>
          <w:p w14:paraId="17FAEDB6" w14:textId="77777777" w:rsidR="00752317" w:rsidRPr="00C0574F" w:rsidRDefault="00C50DA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52317" w:rsidRPr="00A3045F" w14:paraId="00B00EDC" w14:textId="77777777" w:rsidTr="00E3739A">
        <w:tc>
          <w:tcPr>
            <w:tcW w:w="3969" w:type="dxa"/>
            <w:shd w:val="clear" w:color="auto" w:fill="D9E2F3" w:themeFill="accent5" w:themeFillTint="33"/>
            <w:vAlign w:val="center"/>
          </w:tcPr>
          <w:p w14:paraId="4FF53EE1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783" w:type="dxa"/>
            <w:vAlign w:val="center"/>
          </w:tcPr>
          <w:p w14:paraId="0E7A30D5" w14:textId="4BE5F74A" w:rsidR="00752317" w:rsidRPr="00A3045F" w:rsidRDefault="003554D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Rok </w:t>
            </w:r>
            <w:r w:rsidR="00D75BBA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9E46CA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I 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 Semestr</w:t>
            </w:r>
            <w:r w:rsidR="009E46CA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</w:t>
            </w:r>
            <w:r w:rsidR="002B3E15">
              <w:rPr>
                <w:rFonts w:ascii="Garamond" w:hAnsi="Garamond" w:cs="Times New Roman"/>
                <w:sz w:val="20"/>
                <w:szCs w:val="20"/>
                <w:lang w:val="pl-PL"/>
              </w:rPr>
              <w:t>IV</w:t>
            </w:r>
          </w:p>
        </w:tc>
      </w:tr>
      <w:tr w:rsidR="00752317" w:rsidRPr="00136CBE" w14:paraId="67B9A97D" w14:textId="77777777" w:rsidTr="00E3739A">
        <w:tc>
          <w:tcPr>
            <w:tcW w:w="3969" w:type="dxa"/>
            <w:shd w:val="clear" w:color="auto" w:fill="D9E2F3" w:themeFill="accent5" w:themeFillTint="33"/>
            <w:vAlign w:val="center"/>
          </w:tcPr>
          <w:p w14:paraId="7D36B93A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783" w:type="dxa"/>
            <w:vAlign w:val="center"/>
          </w:tcPr>
          <w:p w14:paraId="376CE5D3" w14:textId="77777777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C50DA3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52317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52317" w:rsidRPr="00A3045F" w14:paraId="0411FB11" w14:textId="77777777" w:rsidTr="00E3739A">
        <w:tc>
          <w:tcPr>
            <w:tcW w:w="3969" w:type="dxa"/>
            <w:shd w:val="clear" w:color="auto" w:fill="D9E2F3" w:themeFill="accent5" w:themeFillTint="33"/>
            <w:vAlign w:val="center"/>
          </w:tcPr>
          <w:p w14:paraId="58A81872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 w:rsidR="004B21E0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783" w:type="dxa"/>
            <w:vAlign w:val="center"/>
          </w:tcPr>
          <w:p w14:paraId="43BEA6CE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52317" w:rsidRPr="008D7FD5" w14:paraId="1D20F58D" w14:textId="77777777" w:rsidTr="00E3739A">
        <w:tc>
          <w:tcPr>
            <w:tcW w:w="3969" w:type="dxa"/>
            <w:shd w:val="clear" w:color="auto" w:fill="D9E2F3" w:themeFill="accent5" w:themeFillTint="33"/>
            <w:vAlign w:val="center"/>
          </w:tcPr>
          <w:p w14:paraId="40D96091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 w:rsidR="004B21E0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783" w:type="dxa"/>
            <w:vAlign w:val="center"/>
          </w:tcPr>
          <w:p w14:paraId="6E5A66A7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Specjalizacyjny</w:t>
            </w:r>
          </w:p>
        </w:tc>
      </w:tr>
      <w:tr w:rsidR="00343F03" w:rsidRPr="001D4DF2" w14:paraId="5BC8B9CB" w14:textId="77777777" w:rsidTr="00E3739A">
        <w:tc>
          <w:tcPr>
            <w:tcW w:w="3969" w:type="dxa"/>
            <w:shd w:val="clear" w:color="auto" w:fill="D9E2F3" w:themeFill="accent5" w:themeFillTint="33"/>
            <w:vAlign w:val="center"/>
          </w:tcPr>
          <w:p w14:paraId="1478F6D2" w14:textId="77777777" w:rsidR="00343F03" w:rsidRDefault="00343F0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lizacji</w:t>
            </w:r>
          </w:p>
          <w:p w14:paraId="7FA18C89" w14:textId="77777777" w:rsidR="00343F03" w:rsidRPr="00A3045F" w:rsidRDefault="00343F0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783" w:type="dxa"/>
            <w:vAlign w:val="center"/>
          </w:tcPr>
          <w:p w14:paraId="73995116" w14:textId="77777777" w:rsidR="00343F03" w:rsidRPr="00E3739A" w:rsidRDefault="00D75BB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i/>
                <w:iCs/>
                <w:lang w:val="pl-PL"/>
              </w:rPr>
            </w:pPr>
            <w:r w:rsidRPr="00E3739A">
              <w:rPr>
                <w:rFonts w:ascii="Garamond" w:hAnsi="Garamond" w:cs="Times New Roman"/>
                <w:i/>
                <w:iCs/>
                <w:lang w:val="pl-PL"/>
              </w:rPr>
              <w:t xml:space="preserve">Dietetyka sportowa  </w:t>
            </w:r>
          </w:p>
        </w:tc>
      </w:tr>
      <w:tr w:rsidR="008D7FD5" w:rsidRPr="00A3045F" w14:paraId="76A6D516" w14:textId="77777777" w:rsidTr="00E3739A">
        <w:tc>
          <w:tcPr>
            <w:tcW w:w="3969" w:type="dxa"/>
            <w:shd w:val="clear" w:color="auto" w:fill="D9E2F3" w:themeFill="accent5" w:themeFillTint="33"/>
            <w:vAlign w:val="center"/>
          </w:tcPr>
          <w:p w14:paraId="3E8C83E0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783" w:type="dxa"/>
            <w:vAlign w:val="center"/>
          </w:tcPr>
          <w:p w14:paraId="2FAC0E21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Do wyboru</w:t>
            </w:r>
          </w:p>
        </w:tc>
      </w:tr>
      <w:tr w:rsidR="008D7FD5" w:rsidRPr="00A3045F" w14:paraId="68EC0258" w14:textId="77777777" w:rsidTr="00E3739A">
        <w:tc>
          <w:tcPr>
            <w:tcW w:w="3969" w:type="dxa"/>
            <w:shd w:val="clear" w:color="auto" w:fill="D9E2F3" w:themeFill="accent5" w:themeFillTint="33"/>
            <w:vAlign w:val="center"/>
          </w:tcPr>
          <w:p w14:paraId="7949A9AB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783" w:type="dxa"/>
            <w:vAlign w:val="center"/>
          </w:tcPr>
          <w:p w14:paraId="19FF0EEB" w14:textId="155D306C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Polski </w:t>
            </w:r>
          </w:p>
        </w:tc>
      </w:tr>
    </w:tbl>
    <w:p w14:paraId="4122D3EB" w14:textId="77777777" w:rsidR="00752317" w:rsidRPr="004B21E0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772" w:type="dxa"/>
        <w:jc w:val="center"/>
        <w:tblLayout w:type="fixed"/>
        <w:tblLook w:val="04A0" w:firstRow="1" w:lastRow="0" w:firstColumn="1" w:lastColumn="0" w:noHBand="0" w:noVBand="1"/>
      </w:tblPr>
      <w:tblGrid>
        <w:gridCol w:w="2928"/>
        <w:gridCol w:w="1276"/>
        <w:gridCol w:w="1545"/>
        <w:gridCol w:w="845"/>
        <w:gridCol w:w="2144"/>
        <w:gridCol w:w="1034"/>
      </w:tblGrid>
      <w:tr w:rsidR="00B948AA" w:rsidRPr="004B21E0" w14:paraId="5448B8AB" w14:textId="77777777" w:rsidTr="00E3739A">
        <w:trPr>
          <w:trHeight w:val="266"/>
          <w:jc w:val="center"/>
        </w:trPr>
        <w:tc>
          <w:tcPr>
            <w:tcW w:w="2928" w:type="dxa"/>
            <w:vMerge w:val="restart"/>
            <w:shd w:val="clear" w:color="auto" w:fill="D9E2F3" w:themeFill="accent5" w:themeFillTint="33"/>
            <w:vAlign w:val="center"/>
          </w:tcPr>
          <w:p w14:paraId="7028B210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64440BE4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2189223D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24F3540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25EB7087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10AEF7A2" w14:textId="77777777" w:rsidTr="00E3739A">
        <w:trPr>
          <w:trHeight w:val="266"/>
          <w:jc w:val="center"/>
        </w:trPr>
        <w:tc>
          <w:tcPr>
            <w:tcW w:w="2928" w:type="dxa"/>
            <w:vMerge/>
            <w:shd w:val="clear" w:color="auto" w:fill="D9E2F3" w:themeFill="accent5" w:themeFillTint="33"/>
            <w:vAlign w:val="center"/>
          </w:tcPr>
          <w:p w14:paraId="04E158D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541A9024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1A1892F7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3BCAD80F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6FCF987B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0A198925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367EB4" w:rsidRPr="001D4DF2" w14:paraId="78690099" w14:textId="77777777" w:rsidTr="00E3739A">
        <w:trPr>
          <w:trHeight w:val="324"/>
          <w:jc w:val="center"/>
        </w:trPr>
        <w:tc>
          <w:tcPr>
            <w:tcW w:w="2928" w:type="dxa"/>
            <w:vAlign w:val="center"/>
          </w:tcPr>
          <w:p w14:paraId="3370C875" w14:textId="77777777" w:rsidR="00367EB4" w:rsidRPr="004B21E0" w:rsidRDefault="00367EB4" w:rsidP="00A3045F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arsztaty</w:t>
            </w:r>
          </w:p>
        </w:tc>
        <w:tc>
          <w:tcPr>
            <w:tcW w:w="1276" w:type="dxa"/>
            <w:vAlign w:val="center"/>
          </w:tcPr>
          <w:p w14:paraId="08C6F238" w14:textId="77777777" w:rsidR="00367EB4" w:rsidRPr="004B21E0" w:rsidRDefault="00367EB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53470D48" w14:textId="77777777" w:rsidR="00367EB4" w:rsidRPr="00706643" w:rsidRDefault="00367EB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 w:val="restart"/>
            <w:vAlign w:val="center"/>
          </w:tcPr>
          <w:p w14:paraId="67D5732C" w14:textId="250EF4E9" w:rsidR="00367EB4" w:rsidRPr="004B21E0" w:rsidRDefault="00367EB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</w:t>
            </w:r>
          </w:p>
        </w:tc>
        <w:tc>
          <w:tcPr>
            <w:tcW w:w="2144" w:type="dxa"/>
            <w:vAlign w:val="center"/>
          </w:tcPr>
          <w:p w14:paraId="02B04E08" w14:textId="77777777" w:rsidR="00367EB4" w:rsidRPr="004B21E0" w:rsidRDefault="00367EB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liczenie z oceną </w:t>
            </w:r>
          </w:p>
        </w:tc>
        <w:tc>
          <w:tcPr>
            <w:tcW w:w="1034" w:type="dxa"/>
            <w:vAlign w:val="center"/>
          </w:tcPr>
          <w:p w14:paraId="40AE43BA" w14:textId="77777777" w:rsidR="00367EB4" w:rsidRPr="004B21E0" w:rsidRDefault="00367EB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0%</w:t>
            </w:r>
          </w:p>
        </w:tc>
      </w:tr>
      <w:tr w:rsidR="00367EB4" w:rsidRPr="004B21E0" w14:paraId="169A8B0A" w14:textId="77777777" w:rsidTr="00E3739A">
        <w:trPr>
          <w:trHeight w:val="277"/>
          <w:jc w:val="center"/>
        </w:trPr>
        <w:tc>
          <w:tcPr>
            <w:tcW w:w="2928" w:type="dxa"/>
            <w:vAlign w:val="center"/>
          </w:tcPr>
          <w:p w14:paraId="7F8332D7" w14:textId="77777777" w:rsidR="00367EB4" w:rsidRPr="006A1E4A" w:rsidRDefault="00367EB4" w:rsidP="006A1E4A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674269CC" w14:textId="77777777" w:rsidR="00367EB4" w:rsidRPr="006A1E4A" w:rsidRDefault="00367EB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79E1B583" w14:textId="77777777" w:rsidR="00367EB4" w:rsidRPr="006A1E4A" w:rsidRDefault="00367EB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/>
            <w:vAlign w:val="center"/>
          </w:tcPr>
          <w:p w14:paraId="62FD4CD6" w14:textId="77777777" w:rsidR="00367EB4" w:rsidRPr="004B21E0" w:rsidRDefault="00367EB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2A799D76" w14:textId="77777777" w:rsidR="00367EB4" w:rsidRPr="004B21E0" w:rsidRDefault="00367EB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367EB4" w:rsidRPr="004B21E0" w14:paraId="1C2644EC" w14:textId="77777777" w:rsidTr="00E3739A">
        <w:trPr>
          <w:trHeight w:val="277"/>
          <w:jc w:val="center"/>
        </w:trPr>
        <w:tc>
          <w:tcPr>
            <w:tcW w:w="2928" w:type="dxa"/>
            <w:vAlign w:val="center"/>
          </w:tcPr>
          <w:p w14:paraId="41D4C9F0" w14:textId="77777777" w:rsidR="00367EB4" w:rsidRPr="004B21E0" w:rsidRDefault="00367EB4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1B53C4B8" w14:textId="77777777" w:rsidR="00367EB4" w:rsidRPr="004B21E0" w:rsidRDefault="00367EB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5</w:t>
            </w:r>
          </w:p>
        </w:tc>
        <w:tc>
          <w:tcPr>
            <w:tcW w:w="1545" w:type="dxa"/>
            <w:vAlign w:val="center"/>
          </w:tcPr>
          <w:p w14:paraId="77AE9A16" w14:textId="77777777" w:rsidR="00367EB4" w:rsidRPr="004B21E0" w:rsidRDefault="00367EB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9</w:t>
            </w:r>
          </w:p>
        </w:tc>
        <w:tc>
          <w:tcPr>
            <w:tcW w:w="845" w:type="dxa"/>
            <w:vMerge/>
            <w:vAlign w:val="center"/>
          </w:tcPr>
          <w:p w14:paraId="005A36A2" w14:textId="77777777" w:rsidR="00367EB4" w:rsidRPr="004B21E0" w:rsidRDefault="00367EB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1FEE830D" w14:textId="77777777" w:rsidR="00367EB4" w:rsidRPr="004B21E0" w:rsidRDefault="00367EB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367EB4" w:rsidRPr="004B21E0" w14:paraId="7D43EC9A" w14:textId="77777777" w:rsidTr="00E3739A">
        <w:trPr>
          <w:trHeight w:val="277"/>
          <w:jc w:val="center"/>
        </w:trPr>
        <w:tc>
          <w:tcPr>
            <w:tcW w:w="2928" w:type="dxa"/>
            <w:vAlign w:val="center"/>
          </w:tcPr>
          <w:p w14:paraId="032EC045" w14:textId="77777777" w:rsidR="00367EB4" w:rsidRPr="004B21E0" w:rsidRDefault="00367EB4" w:rsidP="00A3045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3392C2D3" w14:textId="77777777" w:rsidR="00367EB4" w:rsidRPr="004B21E0" w:rsidRDefault="00367EB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</w:p>
        </w:tc>
        <w:tc>
          <w:tcPr>
            <w:tcW w:w="1545" w:type="dxa"/>
            <w:vAlign w:val="center"/>
          </w:tcPr>
          <w:p w14:paraId="2048F57E" w14:textId="77777777" w:rsidR="00367EB4" w:rsidRPr="00706643" w:rsidRDefault="00367EB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</w:p>
        </w:tc>
        <w:tc>
          <w:tcPr>
            <w:tcW w:w="845" w:type="dxa"/>
            <w:vMerge/>
            <w:vAlign w:val="center"/>
          </w:tcPr>
          <w:p w14:paraId="29FEAF47" w14:textId="77777777" w:rsidR="00367EB4" w:rsidRPr="004B21E0" w:rsidRDefault="00367EB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2A96FBBB" w14:textId="77777777" w:rsidR="00367EB4" w:rsidRPr="004B21E0" w:rsidRDefault="00367EB4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31D8CE93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6579B657" w14:textId="77777777" w:rsidR="00F85CAA" w:rsidRPr="00FE1A88" w:rsidRDefault="00F85CAA" w:rsidP="00F85CA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F85CAA" w:rsidRPr="00C50DA3" w14:paraId="20A33BDE" w14:textId="77777777" w:rsidTr="00F85CAA">
        <w:tc>
          <w:tcPr>
            <w:tcW w:w="10461" w:type="dxa"/>
            <w:vAlign w:val="center"/>
          </w:tcPr>
          <w:p w14:paraId="095518C0" w14:textId="77777777" w:rsidR="00F85CAA" w:rsidRPr="00FE1A88" w:rsidRDefault="00A56438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dstawy żywienia</w:t>
            </w:r>
          </w:p>
        </w:tc>
      </w:tr>
    </w:tbl>
    <w:p w14:paraId="313C7D61" w14:textId="77777777" w:rsidR="00F85CAA" w:rsidRDefault="00F85CAA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78A2C1E2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9C486D" w:rsidRPr="008B1F19" w14:paraId="44C1FC28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16F4FE87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4FD54B99" w14:textId="77777777" w:rsidR="009C486D" w:rsidRPr="00FE1A88" w:rsidRDefault="00A45672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zekazanie wiedzy na temat problematyki dozwolonego oraz niedozwolonego wspomagania w sporcie i wysiłku fizycznym.</w:t>
            </w:r>
          </w:p>
        </w:tc>
      </w:tr>
      <w:tr w:rsidR="009C486D" w:rsidRPr="008B1F19" w14:paraId="5A28CFEE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60F3609F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73CEA8A6" w14:textId="77777777" w:rsidR="009C486D" w:rsidRPr="00FE1A88" w:rsidRDefault="002B43AA" w:rsidP="002B43AA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głębienie wiedzy z zakresu żywienia i zdolności do wysiłku.</w:t>
            </w:r>
          </w:p>
        </w:tc>
      </w:tr>
      <w:tr w:rsidR="009C486D" w:rsidRPr="008B1F19" w14:paraId="7E44FD85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6ABDBF64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0C6448AE" w14:textId="77777777" w:rsidR="009C486D" w:rsidRPr="00FE1A88" w:rsidRDefault="004D7E09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Gotowość do odpowiedzialnego stosowania metod wspomagania w sporcie i wysiłku fizycznym.</w:t>
            </w:r>
          </w:p>
        </w:tc>
      </w:tr>
    </w:tbl>
    <w:p w14:paraId="37BECE01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2DF1CB6A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10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2018"/>
        <w:gridCol w:w="2018"/>
      </w:tblGrid>
      <w:tr w:rsidR="00E2544F" w:rsidRPr="00E2544F" w14:paraId="410A8F72" w14:textId="77777777" w:rsidTr="00E2544F">
        <w:trPr>
          <w:trHeight w:val="386"/>
        </w:trPr>
        <w:tc>
          <w:tcPr>
            <w:tcW w:w="10410" w:type="dxa"/>
            <w:gridSpan w:val="4"/>
            <w:shd w:val="clear" w:color="auto" w:fill="D9E2F3" w:themeFill="accent5" w:themeFillTint="33"/>
            <w:vAlign w:val="center"/>
          </w:tcPr>
          <w:p w14:paraId="30156D30" w14:textId="77777777" w:rsidR="00E2544F" w:rsidRDefault="00E2544F" w:rsidP="00E2544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E2544F" w:rsidRPr="008B1F19" w14:paraId="7E946816" w14:textId="77777777" w:rsidTr="00E2544F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4D2DED6B" w14:textId="77777777" w:rsidR="00E2544F" w:rsidRPr="00FE1A88" w:rsidRDefault="00E2544F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br w:type="page"/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75F9F603" w14:textId="77777777" w:rsidR="00E2544F" w:rsidRDefault="00E2544F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115FD09F" w14:textId="77777777" w:rsidR="00E2544F" w:rsidRPr="00FE1A88" w:rsidRDefault="00E2544F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zna i rozumie)</w:t>
            </w:r>
          </w:p>
        </w:tc>
        <w:tc>
          <w:tcPr>
            <w:tcW w:w="2018" w:type="dxa"/>
            <w:shd w:val="clear" w:color="auto" w:fill="D9E2F3" w:themeFill="accent5" w:themeFillTint="33"/>
          </w:tcPr>
          <w:p w14:paraId="23D31D3C" w14:textId="77777777" w:rsidR="00E2544F" w:rsidRPr="00FE1A88" w:rsidRDefault="00E2544F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018" w:type="dxa"/>
            <w:shd w:val="clear" w:color="auto" w:fill="D9E2F3" w:themeFill="accent5" w:themeFillTint="33"/>
            <w:vAlign w:val="center"/>
          </w:tcPr>
          <w:p w14:paraId="7515467C" w14:textId="77777777" w:rsidR="00E2544F" w:rsidRDefault="00E2544F" w:rsidP="00E2544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4C3DEC05" w14:textId="77777777" w:rsidR="00E2544F" w:rsidRPr="00FE1A88" w:rsidRDefault="00E2544F" w:rsidP="00E254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E2544F" w:rsidRPr="008B1F19" w14:paraId="6E0AEC85" w14:textId="77777777" w:rsidTr="00E2544F">
        <w:tc>
          <w:tcPr>
            <w:tcW w:w="561" w:type="dxa"/>
            <w:vAlign w:val="center"/>
          </w:tcPr>
          <w:p w14:paraId="1E69FFE4" w14:textId="77777777" w:rsidR="00E2544F" w:rsidRPr="00FE1A88" w:rsidRDefault="00E2544F" w:rsidP="00E254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638A96E2" w14:textId="44180E51" w:rsidR="00E2544F" w:rsidRPr="00FE1A88" w:rsidRDefault="001D66F5" w:rsidP="00E2544F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siada kompleksową wiedzę na temat zjawiska dopingu oraz związanych z nim rozwiązań i standardów prawnych; ma świadomość na temat substancji zakazanych w sporcie.</w:t>
            </w:r>
          </w:p>
        </w:tc>
        <w:tc>
          <w:tcPr>
            <w:tcW w:w="2018" w:type="dxa"/>
            <w:vAlign w:val="center"/>
          </w:tcPr>
          <w:p w14:paraId="53C6CB50" w14:textId="3C48F773" w:rsidR="001D66F5" w:rsidRPr="002B3E15" w:rsidRDefault="001D66F5" w:rsidP="00E254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2B3E15">
              <w:rPr>
                <w:rFonts w:ascii="Garamond" w:hAnsi="Garamond" w:cs="Times New Roman"/>
                <w:sz w:val="18"/>
                <w:szCs w:val="18"/>
              </w:rPr>
              <w:t>Diet2_WG02</w:t>
            </w:r>
          </w:p>
          <w:p w14:paraId="2D560D98" w14:textId="77777777" w:rsidR="00E2544F" w:rsidRPr="002B3E15" w:rsidRDefault="00E2544F" w:rsidP="00E254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2B3E15">
              <w:rPr>
                <w:rFonts w:ascii="Garamond" w:hAnsi="Garamond" w:cs="Times New Roman"/>
                <w:sz w:val="18"/>
                <w:szCs w:val="18"/>
              </w:rPr>
              <w:t>Diet2_WG06</w:t>
            </w:r>
          </w:p>
          <w:p w14:paraId="56CB39C3" w14:textId="5926DF09" w:rsidR="001D66F5" w:rsidRPr="002B3E15" w:rsidRDefault="001D66F5" w:rsidP="00E254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2B3E15">
              <w:rPr>
                <w:rFonts w:ascii="Garamond" w:hAnsi="Garamond" w:cs="Times New Roman"/>
                <w:sz w:val="18"/>
                <w:szCs w:val="18"/>
              </w:rPr>
              <w:t>Diet2_WG09</w:t>
            </w:r>
          </w:p>
        </w:tc>
        <w:tc>
          <w:tcPr>
            <w:tcW w:w="2018" w:type="dxa"/>
            <w:vAlign w:val="center"/>
          </w:tcPr>
          <w:p w14:paraId="4D73C9A0" w14:textId="048259A2" w:rsidR="00E2544F" w:rsidRPr="00FE1A88" w:rsidRDefault="00367EB4" w:rsidP="00E254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, praca pisemna, wypowiedzi ustne</w:t>
            </w:r>
          </w:p>
        </w:tc>
      </w:tr>
      <w:tr w:rsidR="00E2544F" w:rsidRPr="008B1F19" w14:paraId="372CBC75" w14:textId="77777777" w:rsidTr="00E2544F">
        <w:tc>
          <w:tcPr>
            <w:tcW w:w="561" w:type="dxa"/>
            <w:vAlign w:val="center"/>
          </w:tcPr>
          <w:p w14:paraId="34208BA6" w14:textId="77777777" w:rsidR="00E2544F" w:rsidRDefault="00E2544F" w:rsidP="00E2544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2</w:t>
            </w:r>
          </w:p>
        </w:tc>
        <w:tc>
          <w:tcPr>
            <w:tcW w:w="5813" w:type="dxa"/>
            <w:vAlign w:val="center"/>
          </w:tcPr>
          <w:p w14:paraId="5F9A3758" w14:textId="4B3BCD0E" w:rsidR="00E2544F" w:rsidRPr="00496B7F" w:rsidRDefault="001D66F5" w:rsidP="00E2544F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siada rozszerzoną wiedzę na temat praktycznego zastosowania suplementów w sporcie oraz przy wysokim poziomie aktywności fizycznej, rozpoznaje i charakteryzuje poszczególne typy suplementów wykorzystywanych przez sportowców; rozumie granice suplementacji. </w:t>
            </w:r>
          </w:p>
        </w:tc>
        <w:tc>
          <w:tcPr>
            <w:tcW w:w="2018" w:type="dxa"/>
            <w:vAlign w:val="center"/>
          </w:tcPr>
          <w:p w14:paraId="6F16CC04" w14:textId="77777777" w:rsidR="001D66F5" w:rsidRPr="001D66F5" w:rsidRDefault="001D66F5" w:rsidP="001D66F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1D66F5">
              <w:rPr>
                <w:rFonts w:ascii="Garamond" w:hAnsi="Garamond" w:cs="Times New Roman"/>
                <w:sz w:val="18"/>
                <w:szCs w:val="18"/>
              </w:rPr>
              <w:t>Diet2_WG02</w:t>
            </w:r>
          </w:p>
          <w:p w14:paraId="589DA578" w14:textId="77777777" w:rsidR="001D66F5" w:rsidRPr="001D66F5" w:rsidRDefault="001D66F5" w:rsidP="001D66F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1D66F5">
              <w:rPr>
                <w:rFonts w:ascii="Garamond" w:hAnsi="Garamond" w:cs="Times New Roman"/>
                <w:sz w:val="18"/>
                <w:szCs w:val="18"/>
              </w:rPr>
              <w:t>Diet2_WG06</w:t>
            </w:r>
          </w:p>
          <w:p w14:paraId="3A4A1538" w14:textId="32E1DBB7" w:rsidR="00E2544F" w:rsidRPr="001D66F5" w:rsidRDefault="001D66F5" w:rsidP="001D66F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1D66F5">
              <w:rPr>
                <w:rFonts w:ascii="Garamond" w:hAnsi="Garamond" w:cs="Times New Roman"/>
                <w:sz w:val="18"/>
                <w:szCs w:val="18"/>
              </w:rPr>
              <w:t>Diet2_WG09</w:t>
            </w:r>
          </w:p>
        </w:tc>
        <w:tc>
          <w:tcPr>
            <w:tcW w:w="2018" w:type="dxa"/>
            <w:vAlign w:val="center"/>
          </w:tcPr>
          <w:p w14:paraId="471CCE8C" w14:textId="48D9F05A" w:rsidR="00E2544F" w:rsidRPr="001A2616" w:rsidRDefault="00367EB4" w:rsidP="00E254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, praca pisemna, wypowiedzi ustne</w:t>
            </w:r>
          </w:p>
        </w:tc>
      </w:tr>
    </w:tbl>
    <w:p w14:paraId="1F160856" w14:textId="77777777" w:rsidR="009C486D" w:rsidRPr="00496B7F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2018"/>
        <w:gridCol w:w="2093"/>
      </w:tblGrid>
      <w:tr w:rsidR="009C486D" w:rsidRPr="00FE1A88" w14:paraId="6464E515" w14:textId="77777777" w:rsidTr="00E3739A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2B4A81DE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8B1F19" w14:paraId="499823BF" w14:textId="77777777" w:rsidTr="00E3739A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0DB542C1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7DCE9DB5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7A852069" w14:textId="77777777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2018" w:type="dxa"/>
            <w:shd w:val="clear" w:color="auto" w:fill="D9E2F3" w:themeFill="accent5" w:themeFillTint="33"/>
            <w:vAlign w:val="center"/>
          </w:tcPr>
          <w:p w14:paraId="60395F7E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093" w:type="dxa"/>
            <w:shd w:val="clear" w:color="auto" w:fill="D9E2F3" w:themeFill="accent5" w:themeFillTint="33"/>
            <w:vAlign w:val="center"/>
          </w:tcPr>
          <w:p w14:paraId="14114EA6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77030307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8B1F19" w14:paraId="6774FC20" w14:textId="77777777" w:rsidTr="00E3739A">
        <w:tc>
          <w:tcPr>
            <w:tcW w:w="561" w:type="dxa"/>
            <w:vAlign w:val="center"/>
          </w:tcPr>
          <w:p w14:paraId="6CA02822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573080B5" w14:textId="1921585A" w:rsidR="009C486D" w:rsidRPr="00FE1A88" w:rsidRDefault="001D66F5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trafi umiejętnie dobrać odpowiednią suplementację do charakterystyki sportu i natężenia wysiłku fizycznego.</w:t>
            </w:r>
          </w:p>
        </w:tc>
        <w:tc>
          <w:tcPr>
            <w:tcW w:w="2018" w:type="dxa"/>
            <w:vAlign w:val="center"/>
          </w:tcPr>
          <w:p w14:paraId="3AD1761A" w14:textId="31BEA111" w:rsidR="009C486D" w:rsidRDefault="00096AF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096AF7">
              <w:rPr>
                <w:rFonts w:ascii="Garamond" w:hAnsi="Garamond" w:cs="Times New Roman"/>
                <w:sz w:val="18"/>
                <w:szCs w:val="18"/>
                <w:lang w:val="pl-PL"/>
              </w:rPr>
              <w:t>Diet2_UW0</w:t>
            </w:r>
            <w:r w:rsidR="001D66F5">
              <w:rPr>
                <w:rFonts w:ascii="Garamond" w:hAnsi="Garamond" w:cs="Times New Roman"/>
                <w:sz w:val="18"/>
                <w:szCs w:val="18"/>
                <w:lang w:val="pl-PL"/>
              </w:rPr>
              <w:t>9</w:t>
            </w:r>
          </w:p>
          <w:p w14:paraId="7AC6905E" w14:textId="10AC9CB0" w:rsidR="001D66F5" w:rsidRPr="00FE1A88" w:rsidRDefault="001D66F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096AF7">
              <w:rPr>
                <w:rFonts w:ascii="Garamond" w:hAnsi="Garamond" w:cs="Times New Roman"/>
                <w:sz w:val="18"/>
                <w:szCs w:val="18"/>
                <w:lang w:val="pl-PL"/>
              </w:rPr>
              <w:t>Diet2_UU02</w:t>
            </w:r>
          </w:p>
        </w:tc>
        <w:tc>
          <w:tcPr>
            <w:tcW w:w="2093" w:type="dxa"/>
            <w:vAlign w:val="center"/>
          </w:tcPr>
          <w:p w14:paraId="2E9D6694" w14:textId="17C35FF7" w:rsidR="009C486D" w:rsidRPr="00FE1A88" w:rsidRDefault="00367EB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, praca pisemna, wypowiedzi ustne</w:t>
            </w:r>
          </w:p>
        </w:tc>
      </w:tr>
      <w:tr w:rsidR="009C486D" w:rsidRPr="008B1F19" w14:paraId="0327ED51" w14:textId="77777777" w:rsidTr="00E3739A">
        <w:tc>
          <w:tcPr>
            <w:tcW w:w="561" w:type="dxa"/>
            <w:vAlign w:val="center"/>
          </w:tcPr>
          <w:p w14:paraId="0DF958F4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31D64FC0" w14:textId="0F18903F" w:rsidR="009C486D" w:rsidRPr="00FE1A88" w:rsidRDefault="001D66F5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trafi przeprowadzić zajęcia edukacyjne dotyczące wspomagania w sporcie i aktywności fizycznej. </w:t>
            </w:r>
          </w:p>
        </w:tc>
        <w:tc>
          <w:tcPr>
            <w:tcW w:w="2018" w:type="dxa"/>
            <w:vAlign w:val="center"/>
          </w:tcPr>
          <w:p w14:paraId="71717B73" w14:textId="77777777" w:rsidR="009C486D" w:rsidRDefault="00096AF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096AF7">
              <w:rPr>
                <w:rFonts w:ascii="Garamond" w:hAnsi="Garamond" w:cs="Times New Roman"/>
                <w:sz w:val="18"/>
                <w:szCs w:val="18"/>
                <w:lang w:val="pl-PL"/>
              </w:rPr>
              <w:t>Diet2_UW09</w:t>
            </w:r>
          </w:p>
          <w:p w14:paraId="05BE3AB1" w14:textId="2999EF4F" w:rsidR="001D66F5" w:rsidRPr="00FE1A88" w:rsidRDefault="001D66F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096AF7">
              <w:rPr>
                <w:rFonts w:ascii="Garamond" w:hAnsi="Garamond" w:cs="Times New Roman"/>
                <w:sz w:val="18"/>
                <w:szCs w:val="18"/>
                <w:lang w:val="pl-PL"/>
              </w:rPr>
              <w:t>Diet2_UU02</w:t>
            </w:r>
          </w:p>
        </w:tc>
        <w:tc>
          <w:tcPr>
            <w:tcW w:w="2093" w:type="dxa"/>
            <w:vAlign w:val="center"/>
          </w:tcPr>
          <w:p w14:paraId="6DDE45C8" w14:textId="254C841E" w:rsidR="009C486D" w:rsidRPr="00FE1A88" w:rsidRDefault="00367EB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, praca pisemna, wypowiedzi ustne</w:t>
            </w:r>
          </w:p>
        </w:tc>
      </w:tr>
    </w:tbl>
    <w:p w14:paraId="7650C46C" w14:textId="77777777" w:rsidR="009C486D" w:rsidRPr="00367EB4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2018"/>
        <w:gridCol w:w="2093"/>
      </w:tblGrid>
      <w:tr w:rsidR="009C486D" w:rsidRPr="00FE1A88" w14:paraId="6A862CEF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53FB4B5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8B1F19" w14:paraId="0324C012" w14:textId="77777777" w:rsidTr="00E3739A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3876AEFB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3C23AB1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3F66D437" w14:textId="77777777" w:rsidR="00CB43A3" w:rsidRPr="00FE1A88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2018" w:type="dxa"/>
            <w:shd w:val="clear" w:color="auto" w:fill="D9E2F3" w:themeFill="accent5" w:themeFillTint="33"/>
            <w:vAlign w:val="center"/>
          </w:tcPr>
          <w:p w14:paraId="66E8136D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093" w:type="dxa"/>
            <w:shd w:val="clear" w:color="auto" w:fill="D9E2F3" w:themeFill="accent5" w:themeFillTint="33"/>
            <w:vAlign w:val="center"/>
          </w:tcPr>
          <w:p w14:paraId="703E2771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1B7C1B01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367EB4" w14:paraId="75B2297A" w14:textId="77777777" w:rsidTr="00E3739A">
        <w:tc>
          <w:tcPr>
            <w:tcW w:w="561" w:type="dxa"/>
            <w:vAlign w:val="center"/>
          </w:tcPr>
          <w:p w14:paraId="33E929B0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12F112CB" w14:textId="23AD1F27" w:rsidR="009C486D" w:rsidRPr="00FE1A88" w:rsidRDefault="001D66F5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Bezwzględnie przestrzega zasad panujących w sporcie dotyczących dopingu. </w:t>
            </w:r>
          </w:p>
        </w:tc>
        <w:tc>
          <w:tcPr>
            <w:tcW w:w="2018" w:type="dxa"/>
            <w:vAlign w:val="center"/>
          </w:tcPr>
          <w:p w14:paraId="456AB5A9" w14:textId="77777777" w:rsidR="009C486D" w:rsidRPr="00FE1A88" w:rsidRDefault="001A261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A2616">
              <w:rPr>
                <w:rFonts w:ascii="Garamond" w:hAnsi="Garamond" w:cs="Times New Roman"/>
                <w:sz w:val="18"/>
                <w:szCs w:val="18"/>
                <w:lang w:val="pl-PL"/>
              </w:rPr>
              <w:t>Diet2_KR02</w:t>
            </w:r>
          </w:p>
        </w:tc>
        <w:tc>
          <w:tcPr>
            <w:tcW w:w="2093" w:type="dxa"/>
            <w:vAlign w:val="center"/>
          </w:tcPr>
          <w:p w14:paraId="29C7EBEA" w14:textId="3DD1A47D" w:rsidR="009C486D" w:rsidRPr="00FE1A88" w:rsidRDefault="00367EB4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aca pisemna, wypowiedzi ustne</w:t>
            </w:r>
          </w:p>
        </w:tc>
      </w:tr>
    </w:tbl>
    <w:p w14:paraId="4EEE135F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16C39303" w14:textId="77777777" w:rsidR="001D66F5" w:rsidRDefault="001D66F5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br w:type="page"/>
      </w:r>
    </w:p>
    <w:p w14:paraId="1E6A0CA3" w14:textId="3E171669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lastRenderedPageBreak/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6522"/>
        <w:gridCol w:w="1701"/>
        <w:gridCol w:w="1701"/>
      </w:tblGrid>
      <w:tr w:rsidR="000E55A3" w:rsidRPr="00FE1A88" w14:paraId="2A36FA73" w14:textId="77777777" w:rsidTr="00853FFE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65739CFC" w14:textId="77777777" w:rsidR="000E55A3" w:rsidRPr="00FE1A88" w:rsidRDefault="000E55A3" w:rsidP="00853FFE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522" w:type="dxa"/>
            <w:vMerge w:val="restart"/>
            <w:shd w:val="clear" w:color="auto" w:fill="D9E2F3" w:themeFill="accent5" w:themeFillTint="33"/>
            <w:vAlign w:val="center"/>
          </w:tcPr>
          <w:p w14:paraId="1F5A4C3C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3402" w:type="dxa"/>
            <w:gridSpan w:val="2"/>
            <w:shd w:val="clear" w:color="auto" w:fill="D9E2F3" w:themeFill="accent5" w:themeFillTint="33"/>
            <w:vAlign w:val="center"/>
          </w:tcPr>
          <w:p w14:paraId="662B67B8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0E55A3" w:rsidRPr="00FE1A88" w14:paraId="60C828C8" w14:textId="77777777" w:rsidTr="00853FFE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1A32EA3E" w14:textId="77777777" w:rsidR="000E55A3" w:rsidRPr="00FE1A88" w:rsidRDefault="000E55A3" w:rsidP="00853FFE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Merge/>
            <w:shd w:val="clear" w:color="auto" w:fill="D9E2F3" w:themeFill="accent5" w:themeFillTint="33"/>
            <w:vAlign w:val="center"/>
          </w:tcPr>
          <w:p w14:paraId="2E51058C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402" w:type="dxa"/>
            <w:gridSpan w:val="2"/>
            <w:shd w:val="clear" w:color="auto" w:fill="D9E2F3" w:themeFill="accent5" w:themeFillTint="33"/>
            <w:vAlign w:val="center"/>
          </w:tcPr>
          <w:p w14:paraId="754E8819" w14:textId="338FF343" w:rsidR="000E55A3" w:rsidRPr="00FE1A88" w:rsidRDefault="00367EB4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rsztaty</w:t>
            </w:r>
          </w:p>
        </w:tc>
      </w:tr>
      <w:tr w:rsidR="000E55A3" w:rsidRPr="00FE1A88" w14:paraId="3B4DB4BD" w14:textId="77777777" w:rsidTr="00853FFE">
        <w:trPr>
          <w:trHeight w:val="273"/>
        </w:trPr>
        <w:tc>
          <w:tcPr>
            <w:tcW w:w="561" w:type="dxa"/>
            <w:vMerge/>
            <w:vAlign w:val="center"/>
          </w:tcPr>
          <w:p w14:paraId="79D16AAD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Merge/>
            <w:vAlign w:val="center"/>
          </w:tcPr>
          <w:p w14:paraId="71F66FDF" w14:textId="77777777" w:rsidR="000E55A3" w:rsidRPr="00FE1A88" w:rsidRDefault="000E55A3" w:rsidP="00853FF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701" w:type="dxa"/>
            <w:shd w:val="clear" w:color="auto" w:fill="D9E2F3" w:themeFill="accent5" w:themeFillTint="33"/>
            <w:vAlign w:val="center"/>
          </w:tcPr>
          <w:p w14:paraId="162EB620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701" w:type="dxa"/>
            <w:shd w:val="clear" w:color="auto" w:fill="D9E2F3" w:themeFill="accent5" w:themeFillTint="33"/>
            <w:vAlign w:val="center"/>
          </w:tcPr>
          <w:p w14:paraId="190DA3B2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0E55A3" w:rsidRPr="00496B7F" w14:paraId="53708D87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2F1B7EAB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bookmarkStart w:id="0" w:name="_Hlk123895708"/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522" w:type="dxa"/>
            <w:vAlign w:val="center"/>
          </w:tcPr>
          <w:p w14:paraId="4CD72EF3" w14:textId="77777777" w:rsidR="000E55A3" w:rsidRPr="00FE1A88" w:rsidRDefault="00496B7F" w:rsidP="00496B7F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ozwolone wspomaganie w sporcie i wysiłku fizycznym.</w:t>
            </w:r>
          </w:p>
        </w:tc>
        <w:tc>
          <w:tcPr>
            <w:tcW w:w="1701" w:type="dxa"/>
            <w:vAlign w:val="center"/>
          </w:tcPr>
          <w:p w14:paraId="76310F65" w14:textId="77777777" w:rsidR="000E55A3" w:rsidRPr="00FE1A88" w:rsidRDefault="008C390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53287DD7" w14:textId="77777777" w:rsidR="000E55A3" w:rsidRPr="00FE1A88" w:rsidRDefault="008C390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E55A3" w:rsidRPr="00496B7F" w14:paraId="5C544FD7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1FF24784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522" w:type="dxa"/>
            <w:vAlign w:val="center"/>
          </w:tcPr>
          <w:p w14:paraId="2CAE53C5" w14:textId="77777777" w:rsidR="000E55A3" w:rsidRPr="00FE1A88" w:rsidRDefault="00A45672" w:rsidP="00A45672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Niedozwolone wspomaganie w sporcie i wysiłku fizycznym. Doping – regulacje prawne</w:t>
            </w:r>
            <w:r w:rsidR="002B43AA">
              <w:rPr>
                <w:rFonts w:ascii="Garamond" w:hAnsi="Garamond" w:cs="Times New Roman"/>
                <w:sz w:val="18"/>
                <w:szCs w:val="18"/>
                <w:lang w:val="pl-PL"/>
              </w:rPr>
              <w:t>, biologiczny, paszport.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Doping jako problem etyczno-społeczny.</w:t>
            </w:r>
          </w:p>
        </w:tc>
        <w:tc>
          <w:tcPr>
            <w:tcW w:w="1701" w:type="dxa"/>
            <w:vAlign w:val="center"/>
          </w:tcPr>
          <w:p w14:paraId="36D0649D" w14:textId="77777777" w:rsidR="000E55A3" w:rsidRPr="00FE1A88" w:rsidRDefault="008C390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73B0AFC7" w14:textId="77777777" w:rsidR="000E55A3" w:rsidRPr="00FE1A88" w:rsidRDefault="008C390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8C390A" w:rsidRPr="00496B7F" w14:paraId="5F29565B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2987D056" w14:textId="77777777" w:rsidR="008C390A" w:rsidRPr="00FE1A88" w:rsidRDefault="008C390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522" w:type="dxa"/>
            <w:vAlign w:val="center"/>
          </w:tcPr>
          <w:p w14:paraId="5A5035ED" w14:textId="77777777" w:rsidR="008C390A" w:rsidRPr="00FE1A88" w:rsidRDefault="008C390A" w:rsidP="0045074A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Żywienie a zdolność do wysiłku.</w:t>
            </w:r>
          </w:p>
        </w:tc>
        <w:tc>
          <w:tcPr>
            <w:tcW w:w="1701" w:type="dxa"/>
            <w:vAlign w:val="center"/>
          </w:tcPr>
          <w:p w14:paraId="5231B843" w14:textId="77777777" w:rsidR="008C390A" w:rsidRPr="00FE1A88" w:rsidRDefault="008C390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701" w:type="dxa"/>
            <w:vAlign w:val="center"/>
          </w:tcPr>
          <w:p w14:paraId="5876C325" w14:textId="77777777" w:rsidR="008C390A" w:rsidRPr="00FE1A88" w:rsidRDefault="008C390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8C390A" w:rsidRPr="008C390A" w14:paraId="6AC0972D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4FE2BAD2" w14:textId="77777777" w:rsidR="008C390A" w:rsidRPr="00FE1A88" w:rsidRDefault="008C390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522" w:type="dxa"/>
            <w:vAlign w:val="center"/>
          </w:tcPr>
          <w:p w14:paraId="4825FB5B" w14:textId="77777777" w:rsidR="008C390A" w:rsidRPr="00FE1A88" w:rsidRDefault="008C390A" w:rsidP="008C390A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wszechność stosowania suplementów diety, odżywek oraz dopingu przez osoby o różnym poziomie aktywności fizycznej. Grupy szczególnego ryzyka.</w:t>
            </w:r>
          </w:p>
        </w:tc>
        <w:tc>
          <w:tcPr>
            <w:tcW w:w="1701" w:type="dxa"/>
            <w:vAlign w:val="center"/>
          </w:tcPr>
          <w:p w14:paraId="7428AF91" w14:textId="77777777" w:rsidR="008C390A" w:rsidRPr="00FE1A88" w:rsidRDefault="005016A7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57E441E3" w14:textId="77777777" w:rsidR="008C390A" w:rsidRPr="00FE1A88" w:rsidRDefault="005016A7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8C390A" w:rsidRPr="00496B7F" w14:paraId="4BFF074D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797480E5" w14:textId="77777777" w:rsidR="008C390A" w:rsidRPr="00FE1A88" w:rsidRDefault="008C390A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522" w:type="dxa"/>
            <w:vAlign w:val="center"/>
          </w:tcPr>
          <w:p w14:paraId="0581D272" w14:textId="77777777" w:rsidR="008C390A" w:rsidRPr="00FE1A88" w:rsidRDefault="002B43AA" w:rsidP="002B43AA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zygotowanie kwestionariusza na temat stosowania wspomagania w sporcie i wysiłku. Przeprowadzenie badania, opracowanie i interpretacja wyników.</w:t>
            </w:r>
          </w:p>
        </w:tc>
        <w:tc>
          <w:tcPr>
            <w:tcW w:w="1701" w:type="dxa"/>
            <w:vAlign w:val="center"/>
          </w:tcPr>
          <w:p w14:paraId="60731FA0" w14:textId="77777777" w:rsidR="008C390A" w:rsidRDefault="005016A7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3B913084" w14:textId="77777777" w:rsidR="008C390A" w:rsidRDefault="005016A7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2B43AA" w:rsidRPr="008C390A" w14:paraId="149DEB1D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11C7FC87" w14:textId="77777777" w:rsidR="002B43AA" w:rsidRPr="00FE1A88" w:rsidRDefault="002B43AA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522" w:type="dxa"/>
            <w:vAlign w:val="center"/>
          </w:tcPr>
          <w:p w14:paraId="402F7B91" w14:textId="77777777" w:rsidR="002B43AA" w:rsidRPr="00FE1A88" w:rsidRDefault="002B43AA" w:rsidP="0045074A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chowania zdrowotne osób o zwiększonej aktywności fizycznej.</w:t>
            </w:r>
          </w:p>
        </w:tc>
        <w:tc>
          <w:tcPr>
            <w:tcW w:w="1701" w:type="dxa"/>
            <w:vAlign w:val="center"/>
          </w:tcPr>
          <w:p w14:paraId="78A4502D" w14:textId="77777777" w:rsidR="002B43AA" w:rsidRDefault="002B43AA" w:rsidP="004507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52A4BAC5" w14:textId="77777777" w:rsidR="002B43AA" w:rsidRDefault="002B43AA" w:rsidP="004507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2B43AA" w:rsidRPr="008C390A" w14:paraId="2BFEDE25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09517F52" w14:textId="77777777" w:rsidR="002B43AA" w:rsidRPr="00FE1A88" w:rsidRDefault="002B43AA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522" w:type="dxa"/>
            <w:vAlign w:val="center"/>
          </w:tcPr>
          <w:p w14:paraId="168E20B8" w14:textId="77777777" w:rsidR="002B43AA" w:rsidRPr="00FE1A88" w:rsidRDefault="002B43AA" w:rsidP="0045074A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lasyfikacje suplementów diety.</w:t>
            </w:r>
          </w:p>
        </w:tc>
        <w:tc>
          <w:tcPr>
            <w:tcW w:w="1701" w:type="dxa"/>
            <w:vAlign w:val="center"/>
          </w:tcPr>
          <w:p w14:paraId="6589E199" w14:textId="77777777" w:rsidR="002B43AA" w:rsidRDefault="002B43AA" w:rsidP="004507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75A0919B" w14:textId="77777777" w:rsidR="002B43AA" w:rsidRDefault="002B43AA" w:rsidP="004507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2B43AA" w:rsidRPr="008C390A" w14:paraId="78466B7D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6B9D0E93" w14:textId="77777777" w:rsidR="002B43AA" w:rsidRPr="00FE1A88" w:rsidRDefault="002B43AA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522" w:type="dxa"/>
            <w:vAlign w:val="center"/>
          </w:tcPr>
          <w:p w14:paraId="03451524" w14:textId="77777777" w:rsidR="002B43AA" w:rsidRPr="00FE1A88" w:rsidRDefault="002B43AA" w:rsidP="0045074A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ADA – lista substancji i metod zabronionych.</w:t>
            </w:r>
          </w:p>
        </w:tc>
        <w:tc>
          <w:tcPr>
            <w:tcW w:w="1701" w:type="dxa"/>
            <w:vAlign w:val="center"/>
          </w:tcPr>
          <w:p w14:paraId="0C48C3BF" w14:textId="77777777" w:rsidR="002B43AA" w:rsidRDefault="002B43AA" w:rsidP="004507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5E8A3CAC" w14:textId="77777777" w:rsidR="002B43AA" w:rsidRDefault="002B43AA" w:rsidP="004507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2B43AA" w:rsidRPr="00A45672" w14:paraId="3CE388F3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4096833C" w14:textId="77777777" w:rsidR="002B43AA" w:rsidRDefault="002B43AA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522" w:type="dxa"/>
            <w:vAlign w:val="center"/>
          </w:tcPr>
          <w:p w14:paraId="69357321" w14:textId="77777777" w:rsidR="002B43AA" w:rsidRPr="00FE1A88" w:rsidRDefault="002B43AA" w:rsidP="0045074A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oping nieświadomy. Zafałszowania suplementów diety i odżywek dla sportowców.</w:t>
            </w:r>
          </w:p>
        </w:tc>
        <w:tc>
          <w:tcPr>
            <w:tcW w:w="1701" w:type="dxa"/>
            <w:vAlign w:val="center"/>
          </w:tcPr>
          <w:p w14:paraId="428EAD21" w14:textId="77777777" w:rsidR="002B43AA" w:rsidRDefault="002B43AA" w:rsidP="004507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7694934B" w14:textId="77777777" w:rsidR="002B43AA" w:rsidRDefault="002B43AA" w:rsidP="004507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2B43AA" w:rsidRPr="00A45672" w14:paraId="197B9D3D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0009B0EA" w14:textId="77777777" w:rsidR="002B43AA" w:rsidRDefault="002B43AA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6522" w:type="dxa"/>
            <w:vAlign w:val="center"/>
          </w:tcPr>
          <w:p w14:paraId="0ED4C44C" w14:textId="77777777" w:rsidR="002B43AA" w:rsidRPr="00FE1A88" w:rsidRDefault="002B43AA" w:rsidP="0045074A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Charakterystyka wybranych suplementów diety, odżywek, substancji i metod zabronionych – analiza potencjalnych korzyści i zagrożeń.</w:t>
            </w:r>
          </w:p>
        </w:tc>
        <w:tc>
          <w:tcPr>
            <w:tcW w:w="1701" w:type="dxa"/>
            <w:vAlign w:val="center"/>
          </w:tcPr>
          <w:p w14:paraId="137B4F6F" w14:textId="77777777" w:rsidR="002B43AA" w:rsidRDefault="002B43AA" w:rsidP="004507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701" w:type="dxa"/>
            <w:vAlign w:val="center"/>
          </w:tcPr>
          <w:p w14:paraId="7CA322D1" w14:textId="77777777" w:rsidR="002B43AA" w:rsidRDefault="002B43AA" w:rsidP="004507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2B43AA" w:rsidRPr="00A45672" w14:paraId="7644BB6D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364BF16C" w14:textId="77777777" w:rsidR="002B43AA" w:rsidRDefault="002B43AA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1</w:t>
            </w:r>
          </w:p>
        </w:tc>
        <w:tc>
          <w:tcPr>
            <w:tcW w:w="6522" w:type="dxa"/>
            <w:vAlign w:val="center"/>
          </w:tcPr>
          <w:p w14:paraId="1A7981EC" w14:textId="77777777" w:rsidR="002B43AA" w:rsidRPr="00FE1A88" w:rsidRDefault="002B43AA" w:rsidP="0045074A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Granice wspomagania w sporcie i wysiłku – grupy szczególnego ryzyka. Regulacje masy i składu ciała przed zawodami.</w:t>
            </w:r>
          </w:p>
        </w:tc>
        <w:tc>
          <w:tcPr>
            <w:tcW w:w="1701" w:type="dxa"/>
            <w:vAlign w:val="center"/>
          </w:tcPr>
          <w:p w14:paraId="4279EB5D" w14:textId="77777777" w:rsidR="002B43AA" w:rsidRDefault="002B43AA" w:rsidP="004507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5A472434" w14:textId="77777777" w:rsidR="002B43AA" w:rsidRDefault="002B43AA" w:rsidP="004507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5016A7" w:rsidRPr="00A45672" w14:paraId="11B8572B" w14:textId="77777777" w:rsidTr="00853FFE">
        <w:trPr>
          <w:trHeight w:val="273"/>
        </w:trPr>
        <w:tc>
          <w:tcPr>
            <w:tcW w:w="561" w:type="dxa"/>
            <w:vAlign w:val="center"/>
          </w:tcPr>
          <w:p w14:paraId="45D72AF3" w14:textId="77777777" w:rsidR="005016A7" w:rsidRDefault="005016A7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2</w:t>
            </w:r>
          </w:p>
        </w:tc>
        <w:tc>
          <w:tcPr>
            <w:tcW w:w="6522" w:type="dxa"/>
            <w:vAlign w:val="center"/>
          </w:tcPr>
          <w:p w14:paraId="6A978AE9" w14:textId="77777777" w:rsidR="005016A7" w:rsidRDefault="005016A7" w:rsidP="005016A7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ojekt edukacji zdrowotnej na temat wspomagania w sporcie i wysiłku skierowanej do wybranych grup osób o zwiększonej aktywności fizycznej.</w:t>
            </w:r>
          </w:p>
        </w:tc>
        <w:tc>
          <w:tcPr>
            <w:tcW w:w="1701" w:type="dxa"/>
            <w:vAlign w:val="center"/>
          </w:tcPr>
          <w:p w14:paraId="52B8F64B" w14:textId="77777777" w:rsidR="005016A7" w:rsidRDefault="005016A7" w:rsidP="004507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701" w:type="dxa"/>
            <w:vAlign w:val="center"/>
          </w:tcPr>
          <w:p w14:paraId="1CCD796F" w14:textId="77777777" w:rsidR="005016A7" w:rsidRDefault="005016A7" w:rsidP="004507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bookmarkEnd w:id="0"/>
      <w:tr w:rsidR="000E55A3" w:rsidRPr="00A45672" w14:paraId="2A26E05B" w14:textId="77777777" w:rsidTr="00853FFE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67F4B6CE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tcBorders>
              <w:left w:val="nil"/>
              <w:bottom w:val="nil"/>
            </w:tcBorders>
            <w:vAlign w:val="center"/>
          </w:tcPr>
          <w:p w14:paraId="3215E0CB" w14:textId="77777777" w:rsidR="000E55A3" w:rsidRPr="00FE1A88" w:rsidRDefault="000E55A3" w:rsidP="00853FFE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701" w:type="dxa"/>
            <w:vAlign w:val="center"/>
          </w:tcPr>
          <w:p w14:paraId="0C5D8B10" w14:textId="77777777" w:rsidR="000E55A3" w:rsidRPr="00FE1A88" w:rsidRDefault="00E3739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701" w:type="dxa"/>
            <w:vAlign w:val="center"/>
          </w:tcPr>
          <w:p w14:paraId="7BACAAF1" w14:textId="77777777" w:rsidR="000E55A3" w:rsidRPr="00FE1A88" w:rsidRDefault="00E3739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</w:tr>
    </w:tbl>
    <w:p w14:paraId="3079BFD4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9C0E768" w14:textId="77777777" w:rsidR="00E06C47" w:rsidRDefault="00E06C47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570AAD6B" w14:textId="77777777" w:rsidR="00502DEE" w:rsidRPr="00502DEE" w:rsidRDefault="00502DEE" w:rsidP="00502DEE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502DEE">
        <w:rPr>
          <w:rFonts w:ascii="Garamond" w:hAnsi="Garamond" w:cs="Times New Roman"/>
          <w:b/>
          <w:sz w:val="18"/>
          <w:szCs w:val="18"/>
          <w:lang w:val="pl-PL"/>
        </w:rPr>
        <w:t xml:space="preserve">Metody podające: </w:t>
      </w:r>
      <w:r w:rsidRPr="00367EB4">
        <w:rPr>
          <w:rFonts w:ascii="Garamond" w:hAnsi="Garamond" w:cs="Times New Roman"/>
          <w:bCs/>
          <w:sz w:val="18"/>
          <w:szCs w:val="18"/>
          <w:lang w:val="pl-PL"/>
        </w:rPr>
        <w:t>wykład informacyjny (wspomagany prezentacją multimedialną), objaśnianie lub wyjaśnianie</w:t>
      </w:r>
    </w:p>
    <w:p w14:paraId="4FABC54D" w14:textId="77777777" w:rsidR="00502DEE" w:rsidRPr="00367EB4" w:rsidRDefault="00502DEE" w:rsidP="00502DEE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502DEE">
        <w:rPr>
          <w:rFonts w:ascii="Garamond" w:hAnsi="Garamond" w:cs="Times New Roman"/>
          <w:b/>
          <w:sz w:val="18"/>
          <w:szCs w:val="18"/>
          <w:lang w:val="pl-PL"/>
        </w:rPr>
        <w:t>Metody aktywizujące</w:t>
      </w:r>
      <w:r w:rsidRPr="00367EB4">
        <w:rPr>
          <w:rFonts w:ascii="Garamond" w:hAnsi="Garamond" w:cs="Times New Roman"/>
          <w:bCs/>
          <w:sz w:val="18"/>
          <w:szCs w:val="18"/>
          <w:lang w:val="pl-PL"/>
        </w:rPr>
        <w:t>: analiza przypadków, metoda sytuacyjna, dyskusja dydaktyczna, debata, burza mózgów</w:t>
      </w:r>
    </w:p>
    <w:p w14:paraId="0BBCF63D" w14:textId="77777777" w:rsidR="00502DEE" w:rsidRPr="00502DEE" w:rsidRDefault="00502DEE" w:rsidP="00502DEE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502DEE">
        <w:rPr>
          <w:rFonts w:ascii="Garamond" w:hAnsi="Garamond" w:cs="Times New Roman"/>
          <w:b/>
          <w:sz w:val="18"/>
          <w:szCs w:val="18"/>
          <w:lang w:val="pl-PL"/>
        </w:rPr>
        <w:t xml:space="preserve">Metody praktyczne: </w:t>
      </w:r>
      <w:r w:rsidRPr="00367EB4">
        <w:rPr>
          <w:rFonts w:ascii="Garamond" w:hAnsi="Garamond" w:cs="Times New Roman"/>
          <w:bCs/>
          <w:sz w:val="18"/>
          <w:szCs w:val="18"/>
          <w:lang w:val="pl-PL"/>
        </w:rPr>
        <w:t>pokaz, ćwiczenia / zadania przedmiotowe</w:t>
      </w:r>
    </w:p>
    <w:p w14:paraId="6B3F3EC6" w14:textId="77777777" w:rsidR="00502DEE" w:rsidRDefault="00502DEE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502DEE">
        <w:rPr>
          <w:rFonts w:ascii="Garamond" w:hAnsi="Garamond" w:cs="Times New Roman"/>
          <w:b/>
          <w:sz w:val="18"/>
          <w:szCs w:val="18"/>
          <w:lang w:val="pl-PL"/>
        </w:rPr>
        <w:t xml:space="preserve">Formy pracy: </w:t>
      </w:r>
      <w:r w:rsidRPr="00367EB4">
        <w:rPr>
          <w:rFonts w:ascii="Garamond" w:hAnsi="Garamond" w:cs="Times New Roman"/>
          <w:bCs/>
          <w:sz w:val="18"/>
          <w:szCs w:val="18"/>
          <w:lang w:val="pl-PL"/>
        </w:rPr>
        <w:t>indywidualna, w małych grupach, w dużym zespole</w:t>
      </w:r>
    </w:p>
    <w:p w14:paraId="7458301B" w14:textId="77777777" w:rsidR="00502DEE" w:rsidRDefault="00502DEE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763A7783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8472" w:type="dxa"/>
        <w:tblLayout w:type="fixed"/>
        <w:tblLook w:val="04A0" w:firstRow="1" w:lastRow="0" w:firstColumn="1" w:lastColumn="0" w:noHBand="0" w:noVBand="1"/>
      </w:tblPr>
      <w:tblGrid>
        <w:gridCol w:w="6204"/>
        <w:gridCol w:w="2268"/>
      </w:tblGrid>
      <w:tr w:rsidR="00F80A29" w14:paraId="59137D41" w14:textId="77777777" w:rsidTr="001D4DF2">
        <w:trPr>
          <w:trHeight w:val="440"/>
        </w:trPr>
        <w:tc>
          <w:tcPr>
            <w:tcW w:w="6204" w:type="dxa"/>
            <w:vMerge w:val="restart"/>
            <w:shd w:val="clear" w:color="auto" w:fill="D9E2F3" w:themeFill="accent5" w:themeFillTint="33"/>
            <w:vAlign w:val="center"/>
          </w:tcPr>
          <w:p w14:paraId="3C07D899" w14:textId="77777777" w:rsidR="00F80A29" w:rsidRPr="00B96088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2268" w:type="dxa"/>
            <w:shd w:val="clear" w:color="auto" w:fill="D9E2F3" w:themeFill="accent5" w:themeFillTint="33"/>
            <w:vAlign w:val="center"/>
          </w:tcPr>
          <w:p w14:paraId="140D30BD" w14:textId="77777777" w:rsidR="00F80A29" w:rsidRPr="00B96088" w:rsidRDefault="00F80A29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F80A29" w14:paraId="0404A58D" w14:textId="77777777" w:rsidTr="001D4DF2">
        <w:trPr>
          <w:trHeight w:val="440"/>
        </w:trPr>
        <w:tc>
          <w:tcPr>
            <w:tcW w:w="6204" w:type="dxa"/>
            <w:vMerge/>
            <w:shd w:val="clear" w:color="auto" w:fill="D9E2F3" w:themeFill="accent5" w:themeFillTint="33"/>
            <w:vAlign w:val="center"/>
          </w:tcPr>
          <w:p w14:paraId="5BB90219" w14:textId="77777777" w:rsidR="00F80A29" w:rsidRPr="00B96088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268" w:type="dxa"/>
            <w:shd w:val="clear" w:color="auto" w:fill="D9E2F3" w:themeFill="accent5" w:themeFillTint="33"/>
            <w:vAlign w:val="center"/>
          </w:tcPr>
          <w:p w14:paraId="639270F7" w14:textId="6EA01A64" w:rsidR="00F80A29" w:rsidRPr="00CF0F97" w:rsidRDefault="00367EB4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rsztaty</w:t>
            </w:r>
          </w:p>
        </w:tc>
      </w:tr>
      <w:tr w:rsidR="00F80A29" w14:paraId="1F985057" w14:textId="77777777" w:rsidTr="001D4DF2">
        <w:trPr>
          <w:trHeight w:val="263"/>
        </w:trPr>
        <w:tc>
          <w:tcPr>
            <w:tcW w:w="6204" w:type="dxa"/>
            <w:vAlign w:val="center"/>
          </w:tcPr>
          <w:p w14:paraId="414FC254" w14:textId="77777777" w:rsidR="00F80A29" w:rsidRPr="001D4DF2" w:rsidRDefault="00F80A29" w:rsidP="00853FF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4DF2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Egzamin ustny</w:t>
            </w:r>
          </w:p>
        </w:tc>
        <w:tc>
          <w:tcPr>
            <w:tcW w:w="2268" w:type="dxa"/>
            <w:vAlign w:val="center"/>
          </w:tcPr>
          <w:p w14:paraId="2BDEDB85" w14:textId="77777777" w:rsidR="00F80A29" w:rsidRPr="001D4DF2" w:rsidRDefault="00A1018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4DF2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F80A29" w14:paraId="0215ACEF" w14:textId="77777777" w:rsidTr="001D4DF2">
        <w:trPr>
          <w:trHeight w:val="263"/>
        </w:trPr>
        <w:tc>
          <w:tcPr>
            <w:tcW w:w="6204" w:type="dxa"/>
            <w:vAlign w:val="center"/>
          </w:tcPr>
          <w:p w14:paraId="314ED6F9" w14:textId="77777777" w:rsidR="00F80A29" w:rsidRPr="001D4DF2" w:rsidRDefault="00F80A29" w:rsidP="00853FF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4DF2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Egzamin pisemny </w:t>
            </w:r>
          </w:p>
        </w:tc>
        <w:tc>
          <w:tcPr>
            <w:tcW w:w="2268" w:type="dxa"/>
            <w:vAlign w:val="center"/>
          </w:tcPr>
          <w:p w14:paraId="3899DF3B" w14:textId="77777777" w:rsidR="00F80A29" w:rsidRPr="001D4DF2" w:rsidRDefault="00A1018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4DF2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F80A29" w14:paraId="6FEBD419" w14:textId="77777777" w:rsidTr="001D4DF2">
        <w:trPr>
          <w:trHeight w:val="263"/>
        </w:trPr>
        <w:tc>
          <w:tcPr>
            <w:tcW w:w="6204" w:type="dxa"/>
            <w:vAlign w:val="center"/>
          </w:tcPr>
          <w:p w14:paraId="1497FFC7" w14:textId="77777777" w:rsidR="00F80A29" w:rsidRPr="001D4DF2" w:rsidRDefault="00F80A29" w:rsidP="00853FF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4DF2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Kolokwium </w:t>
            </w:r>
          </w:p>
        </w:tc>
        <w:tc>
          <w:tcPr>
            <w:tcW w:w="2268" w:type="dxa"/>
            <w:vAlign w:val="center"/>
          </w:tcPr>
          <w:p w14:paraId="263C3C8E" w14:textId="77777777" w:rsidR="00F80A29" w:rsidRPr="001D4DF2" w:rsidRDefault="00A1018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4DF2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F80A29" w:rsidRPr="00496B7F" w14:paraId="495B2232" w14:textId="77777777" w:rsidTr="001D4DF2">
        <w:trPr>
          <w:trHeight w:val="263"/>
        </w:trPr>
        <w:tc>
          <w:tcPr>
            <w:tcW w:w="6204" w:type="dxa"/>
            <w:vAlign w:val="center"/>
          </w:tcPr>
          <w:p w14:paraId="4534ABFB" w14:textId="77777777" w:rsidR="00F80A29" w:rsidRPr="001D4DF2" w:rsidRDefault="00F80A29" w:rsidP="00853FF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4DF2">
              <w:rPr>
                <w:rFonts w:ascii="Garamond" w:hAnsi="Garamond" w:cs="Times New Roman"/>
                <w:sz w:val="18"/>
                <w:szCs w:val="18"/>
                <w:lang w:val="pl-PL"/>
              </w:rPr>
              <w:t>Przygotowanie i przedstawienie eseju / referatu / innej formy wypowiedzi pisemnej</w:t>
            </w:r>
          </w:p>
        </w:tc>
        <w:tc>
          <w:tcPr>
            <w:tcW w:w="2268" w:type="dxa"/>
            <w:vAlign w:val="center"/>
          </w:tcPr>
          <w:p w14:paraId="10B6A16A" w14:textId="77777777" w:rsidR="00F80A29" w:rsidRPr="001D4DF2" w:rsidRDefault="00A1018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4DF2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F80A29" w:rsidRPr="00496B7F" w14:paraId="7F0113AE" w14:textId="77777777" w:rsidTr="001D4DF2">
        <w:trPr>
          <w:trHeight w:val="263"/>
        </w:trPr>
        <w:tc>
          <w:tcPr>
            <w:tcW w:w="6204" w:type="dxa"/>
            <w:vAlign w:val="center"/>
          </w:tcPr>
          <w:p w14:paraId="483BA4F7" w14:textId="77777777" w:rsidR="00F80A29" w:rsidRPr="001D4DF2" w:rsidRDefault="00F80A29" w:rsidP="00853FF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4DF2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zadań / ćwiczeń / projektu podczas zajęć</w:t>
            </w:r>
          </w:p>
        </w:tc>
        <w:tc>
          <w:tcPr>
            <w:tcW w:w="2268" w:type="dxa"/>
            <w:vAlign w:val="center"/>
          </w:tcPr>
          <w:p w14:paraId="3334788A" w14:textId="77777777" w:rsidR="00F80A29" w:rsidRPr="001D4DF2" w:rsidRDefault="00A1018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4DF2">
              <w:rPr>
                <w:rFonts w:ascii="Garamond" w:hAnsi="Garamond" w:cs="Times New Roman"/>
                <w:sz w:val="18"/>
                <w:szCs w:val="18"/>
                <w:lang w:val="pl-PL"/>
              </w:rPr>
              <w:t>40</w:t>
            </w:r>
          </w:p>
        </w:tc>
      </w:tr>
      <w:tr w:rsidR="00F80A29" w:rsidRPr="00496B7F" w14:paraId="1B8AC1F4" w14:textId="77777777" w:rsidTr="001D4DF2">
        <w:trPr>
          <w:trHeight w:val="263"/>
        </w:trPr>
        <w:tc>
          <w:tcPr>
            <w:tcW w:w="6204" w:type="dxa"/>
            <w:vAlign w:val="center"/>
          </w:tcPr>
          <w:p w14:paraId="675CFA56" w14:textId="77777777" w:rsidR="00F80A29" w:rsidRPr="001D4DF2" w:rsidRDefault="00F80A29" w:rsidP="00853FF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4DF2">
              <w:rPr>
                <w:rFonts w:ascii="Garamond" w:hAnsi="Garamond" w:cs="Times New Roman"/>
                <w:sz w:val="18"/>
                <w:szCs w:val="18"/>
                <w:lang w:val="pl-PL"/>
              </w:rPr>
              <w:t>Wykonanie zadań / ćwiczeń / projektu poza zajęciami</w:t>
            </w:r>
          </w:p>
        </w:tc>
        <w:tc>
          <w:tcPr>
            <w:tcW w:w="2268" w:type="dxa"/>
            <w:vAlign w:val="center"/>
          </w:tcPr>
          <w:p w14:paraId="74FCA675" w14:textId="77777777" w:rsidR="00F80A29" w:rsidRPr="001D4DF2" w:rsidRDefault="00A1018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4DF2">
              <w:rPr>
                <w:rFonts w:ascii="Garamond" w:hAnsi="Garamond" w:cs="Times New Roman"/>
                <w:sz w:val="18"/>
                <w:szCs w:val="18"/>
                <w:lang w:val="pl-PL"/>
              </w:rPr>
              <w:t>60</w:t>
            </w:r>
          </w:p>
        </w:tc>
      </w:tr>
      <w:tr w:rsidR="00F80A29" w:rsidRPr="00496B7F" w14:paraId="15C9E0C1" w14:textId="77777777" w:rsidTr="001D4DF2">
        <w:trPr>
          <w:trHeight w:val="263"/>
        </w:trPr>
        <w:tc>
          <w:tcPr>
            <w:tcW w:w="6204" w:type="dxa"/>
            <w:vAlign w:val="center"/>
          </w:tcPr>
          <w:p w14:paraId="353F7366" w14:textId="77777777" w:rsidR="00F80A29" w:rsidRPr="001D4DF2" w:rsidRDefault="00F80A29" w:rsidP="00853FF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4DF2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powiedzi ustne podczas zajęć (np. w trakcie dyskusji, debaty)</w:t>
            </w:r>
          </w:p>
        </w:tc>
        <w:tc>
          <w:tcPr>
            <w:tcW w:w="2268" w:type="dxa"/>
            <w:vAlign w:val="center"/>
          </w:tcPr>
          <w:p w14:paraId="5E3AEE03" w14:textId="77777777" w:rsidR="00F80A29" w:rsidRPr="001D4DF2" w:rsidRDefault="00A1018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4DF2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F80A29" w14:paraId="5636AB06" w14:textId="77777777" w:rsidTr="001D4DF2">
        <w:trPr>
          <w:trHeight w:val="263"/>
        </w:trPr>
        <w:tc>
          <w:tcPr>
            <w:tcW w:w="6204" w:type="dxa"/>
            <w:vAlign w:val="center"/>
          </w:tcPr>
          <w:p w14:paraId="7CC002A8" w14:textId="77777777" w:rsidR="00F80A29" w:rsidRPr="001D4DF2" w:rsidRDefault="00F80A29" w:rsidP="00853FF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D4DF2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y ……</w:t>
            </w:r>
            <w:r w:rsidR="001D4DF2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 (-) </w:t>
            </w:r>
            <w:r w:rsidRPr="001D4DF2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……………………………………………….</w:t>
            </w:r>
          </w:p>
        </w:tc>
        <w:tc>
          <w:tcPr>
            <w:tcW w:w="2268" w:type="dxa"/>
            <w:vAlign w:val="center"/>
          </w:tcPr>
          <w:p w14:paraId="6D32F039" w14:textId="77777777" w:rsidR="00F80A29" w:rsidRPr="001D4DF2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F80A29" w14:paraId="7463E90D" w14:textId="77777777" w:rsidTr="001D4DF2">
        <w:trPr>
          <w:trHeight w:val="384"/>
        </w:trPr>
        <w:tc>
          <w:tcPr>
            <w:tcW w:w="6204" w:type="dxa"/>
            <w:tcBorders>
              <w:left w:val="nil"/>
              <w:bottom w:val="nil"/>
            </w:tcBorders>
            <w:vAlign w:val="center"/>
          </w:tcPr>
          <w:p w14:paraId="0A4BE9D0" w14:textId="77777777" w:rsidR="00F80A29" w:rsidRDefault="00F80A29" w:rsidP="00853FFE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2268" w:type="dxa"/>
            <w:vAlign w:val="center"/>
          </w:tcPr>
          <w:p w14:paraId="1D5581DE" w14:textId="77777777" w:rsidR="00F80A29" w:rsidRPr="00CF0F97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</w:tr>
    </w:tbl>
    <w:p w14:paraId="38495C6F" w14:textId="4390EBF1" w:rsidR="00367EB4" w:rsidRDefault="00367EB4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49989EB" w14:textId="41A37EEF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43EC8175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314CBB2A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67B4F5F9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244D48BF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6BE0FF5E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632F369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254D93C6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2C2ADBC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033D9099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8B1F19" w14:paraId="0DA43D4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1B1A56C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0723FCC6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0AA4F7EC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75C7D0DA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1D4DF2" w14:paraId="4DE33707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0CF667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5F9BD53A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784FE9CF" w14:textId="77777777" w:rsidR="00CB75B5" w:rsidRPr="00CB75B5" w:rsidRDefault="00E3739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2CC99EF0" w14:textId="77777777" w:rsidR="00CB75B5" w:rsidRPr="00CB75B5" w:rsidRDefault="00E3739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2</w:t>
            </w:r>
          </w:p>
        </w:tc>
      </w:tr>
      <w:tr w:rsidR="00CB75B5" w:rsidRPr="00367EB4" w14:paraId="02E10A7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0C2D938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6E13EC5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0D5FC6BE" w14:textId="0AE947A4" w:rsidR="00CB75B5" w:rsidRPr="00CB75B5" w:rsidRDefault="001D66F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2E580C6A" w14:textId="152AF0DD" w:rsidR="00CB75B5" w:rsidRPr="00CB75B5" w:rsidRDefault="001D66F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8B1F19" w14:paraId="67AF3DE1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E5C17EF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777" w:type="dxa"/>
            <w:vAlign w:val="center"/>
          </w:tcPr>
          <w:p w14:paraId="7E0ED9FB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1ACD5ED5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3BBD38A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6EC54FE7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8E5DE6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777" w:type="dxa"/>
            <w:vAlign w:val="center"/>
          </w:tcPr>
          <w:p w14:paraId="3591939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2CD906D1" w14:textId="60FFAC1A" w:rsidR="00CB75B5" w:rsidRPr="00CB75B5" w:rsidRDefault="001D66F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1CE7416A" w14:textId="2F82A02E" w:rsidR="00CB75B5" w:rsidRPr="00CB75B5" w:rsidRDefault="001D66F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  <w:r w:rsidR="00E3739A"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</w:tr>
      <w:tr w:rsidR="00CB75B5" w:rsidRPr="001D4DF2" w14:paraId="08D61A31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2974D4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lastRenderedPageBreak/>
              <w:t>6</w:t>
            </w:r>
          </w:p>
        </w:tc>
        <w:tc>
          <w:tcPr>
            <w:tcW w:w="6777" w:type="dxa"/>
            <w:vAlign w:val="center"/>
          </w:tcPr>
          <w:p w14:paraId="217D4A88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5EA108CA" w14:textId="77777777" w:rsidR="00CB75B5" w:rsidRPr="00CB75B5" w:rsidRDefault="00E3739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62DB0EDD" w14:textId="77777777" w:rsidR="00CB75B5" w:rsidRPr="00CB75B5" w:rsidRDefault="00E3739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2</w:t>
            </w:r>
          </w:p>
        </w:tc>
      </w:tr>
      <w:tr w:rsidR="00367EB4" w:rsidRPr="00CB75B5" w14:paraId="7FF69C90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18B77E7A" w14:textId="77777777" w:rsidR="00367EB4" w:rsidRPr="00CB75B5" w:rsidRDefault="00367EB4" w:rsidP="00367EB4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527BDC65" w14:textId="77777777" w:rsidR="00367EB4" w:rsidRPr="00CB75B5" w:rsidRDefault="00367EB4" w:rsidP="00367EB4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74C2F2DE" w14:textId="17C8E375" w:rsidR="00367EB4" w:rsidRPr="00CB75B5" w:rsidRDefault="00367EB4" w:rsidP="00367EB4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75EC293A" w14:textId="543531EB" w:rsidR="00367EB4" w:rsidRPr="00CB75B5" w:rsidRDefault="00367EB4" w:rsidP="00367EB4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367EB4" w:rsidRPr="00CB75B5" w14:paraId="200F978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2E14250" w14:textId="77777777" w:rsidR="00367EB4" w:rsidRPr="00CB75B5" w:rsidRDefault="00367EB4" w:rsidP="00367EB4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06B9D69A" w14:textId="77777777" w:rsidR="00367EB4" w:rsidRPr="00CB75B5" w:rsidRDefault="00367EB4" w:rsidP="00367EB4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226A75C3" w14:textId="67ECBF08" w:rsidR="00367EB4" w:rsidRPr="00CB75B5" w:rsidRDefault="00367EB4" w:rsidP="00367EB4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69348CEF" w14:textId="2DD538B2" w:rsidR="00367EB4" w:rsidRPr="00CB75B5" w:rsidRDefault="00367EB4" w:rsidP="00367EB4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367EB4" w:rsidRPr="00CB75B5" w14:paraId="460D465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1134BC56" w14:textId="77777777" w:rsidR="00367EB4" w:rsidRPr="00CB75B5" w:rsidRDefault="00367EB4" w:rsidP="00367EB4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2F29DBC0" w14:textId="77777777" w:rsidR="00367EB4" w:rsidRPr="00CB75B5" w:rsidRDefault="00367EB4" w:rsidP="00367EB4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 (-) 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……………………………………………….</w:t>
            </w:r>
          </w:p>
        </w:tc>
        <w:tc>
          <w:tcPr>
            <w:tcW w:w="1559" w:type="dxa"/>
            <w:vAlign w:val="center"/>
          </w:tcPr>
          <w:p w14:paraId="73E02A8A" w14:textId="77777777" w:rsidR="00367EB4" w:rsidRPr="00CB75B5" w:rsidRDefault="00367EB4" w:rsidP="00367EB4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79CCEF82" w14:textId="77777777" w:rsidR="00367EB4" w:rsidRPr="00CB75B5" w:rsidRDefault="00367EB4" w:rsidP="00367EB4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367EB4" w:rsidRPr="00CB75B5" w14:paraId="3586F651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065031AE" w14:textId="77777777" w:rsidR="00367EB4" w:rsidRPr="00CB75B5" w:rsidRDefault="00367EB4" w:rsidP="00367EB4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4D8E8AEB" w14:textId="77777777" w:rsidR="00367EB4" w:rsidRPr="00CB75B5" w:rsidRDefault="00367EB4" w:rsidP="00367EB4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707447BD" w14:textId="77777777" w:rsidR="00367EB4" w:rsidRPr="00CB75B5" w:rsidRDefault="00367EB4" w:rsidP="00367EB4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5 godz.</w:t>
            </w:r>
          </w:p>
        </w:tc>
        <w:tc>
          <w:tcPr>
            <w:tcW w:w="1559" w:type="dxa"/>
            <w:vAlign w:val="center"/>
          </w:tcPr>
          <w:p w14:paraId="37F10CDB" w14:textId="77777777" w:rsidR="00367EB4" w:rsidRPr="00CB75B5" w:rsidRDefault="00367EB4" w:rsidP="00367EB4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 xml:space="preserve">59 godz. </w:t>
            </w:r>
          </w:p>
        </w:tc>
      </w:tr>
    </w:tbl>
    <w:p w14:paraId="15A4433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59B35AE3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50B2A25C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E665EC" w14:paraId="1D887E24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700B92D6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4" w:type="dxa"/>
            <w:vAlign w:val="center"/>
          </w:tcPr>
          <w:p w14:paraId="070D1FC5" w14:textId="77777777" w:rsidR="009C486D" w:rsidRDefault="00E665EC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E665EC">
              <w:rPr>
                <w:rFonts w:ascii="Garamond" w:hAnsi="Garamond" w:cs="Times New Roman"/>
                <w:sz w:val="18"/>
                <w:szCs w:val="18"/>
                <w:lang w:val="pl-PL"/>
              </w:rPr>
              <w:t>Frączek B., Krzywański J., Krysztofiak H. (2022): Dietetyka sportowa. Wydawnictwo PZWL, Warszawa.</w:t>
            </w:r>
          </w:p>
        </w:tc>
      </w:tr>
      <w:tr w:rsidR="009C486D" w:rsidRPr="00E665EC" w14:paraId="282A057F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185C000D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4" w:type="dxa"/>
            <w:vAlign w:val="center"/>
          </w:tcPr>
          <w:p w14:paraId="1C7AA574" w14:textId="77777777" w:rsidR="009C486D" w:rsidRDefault="00E665EC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E665EC">
              <w:rPr>
                <w:rFonts w:ascii="Garamond" w:hAnsi="Garamond" w:cs="Times New Roman"/>
                <w:sz w:val="18"/>
                <w:szCs w:val="18"/>
                <w:lang w:val="pl-PL"/>
              </w:rPr>
              <w:t>Górski J. (2019): Fizjologia wysiłku i treningu fizycznego. Wydawnictwo PZWL, Warszawa.</w:t>
            </w:r>
          </w:p>
        </w:tc>
      </w:tr>
      <w:tr w:rsidR="005259D9" w:rsidRPr="00E665EC" w14:paraId="1EEC19CC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6F218F02" w14:textId="77777777" w:rsidR="005259D9" w:rsidRDefault="005259D9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4" w:type="dxa"/>
            <w:vAlign w:val="center"/>
          </w:tcPr>
          <w:p w14:paraId="75783091" w14:textId="77777777" w:rsidR="005259D9" w:rsidRDefault="00E665EC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E665EC">
              <w:rPr>
                <w:rFonts w:ascii="Garamond" w:hAnsi="Garamond" w:cs="Times New Roman"/>
                <w:sz w:val="18"/>
                <w:szCs w:val="18"/>
                <w:lang w:val="pl-PL"/>
              </w:rPr>
              <w:t>Zając A.  wsp. (2014): Żywienie i suplementacja w sporcie, rekreacji i stanach chorobowych. Wydawnictwo AWF w Katowicach, Katowice.</w:t>
            </w:r>
          </w:p>
        </w:tc>
      </w:tr>
    </w:tbl>
    <w:p w14:paraId="62A668F8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515E556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8B1F19" w14:paraId="3EF82402" w14:textId="77777777" w:rsidTr="005823BF">
        <w:trPr>
          <w:trHeight w:val="268"/>
        </w:trPr>
        <w:tc>
          <w:tcPr>
            <w:tcW w:w="421" w:type="dxa"/>
            <w:vAlign w:val="center"/>
          </w:tcPr>
          <w:p w14:paraId="540BD5A7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65105776" w14:textId="77777777" w:rsidR="009C486D" w:rsidRDefault="00E665EC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E665EC">
              <w:rPr>
                <w:rFonts w:ascii="Garamond" w:hAnsi="Garamond" w:cs="Times New Roman"/>
                <w:sz w:val="18"/>
                <w:szCs w:val="18"/>
                <w:lang w:val="pl-PL"/>
              </w:rPr>
              <w:t>World Anti-Doping Agency (2021): Światowy kodeks antydopingowy. https://antydoping.pl/wp-content/uploads/2020/12/Swiatowy-Kodeks-Antydopingowy-2021-wersja-PL.pdf.</w:t>
            </w:r>
          </w:p>
        </w:tc>
      </w:tr>
    </w:tbl>
    <w:p w14:paraId="508A27E8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5F29DE8C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:rsidRPr="00B07292" w14:paraId="3EECFB32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644B96F2" w14:textId="77777777" w:rsidR="009E6AF7" w:rsidRDefault="009E6AF7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42EAA5F2" w14:textId="77777777" w:rsidR="009E6AF7" w:rsidRDefault="00561EC8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Artykuły naukowe z czasopism</w:t>
            </w:r>
            <w:r w:rsidR="006D64F7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</w:tr>
    </w:tbl>
    <w:p w14:paraId="246D958B" w14:textId="77777777" w:rsidR="005E7B41" w:rsidRDefault="005E7B41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p w14:paraId="1B0EA9F3" w14:textId="77777777" w:rsidR="00CD536B" w:rsidRDefault="00CD536B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CD536B" w:rsidSect="004C0558">
      <w:headerReference w:type="default" r:id="rId8"/>
      <w:footerReference w:type="default" r:id="rId9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AC289A" w14:textId="77777777" w:rsidR="003B547F" w:rsidRDefault="003B547F">
      <w:pPr>
        <w:spacing w:after="0" w:line="240" w:lineRule="auto"/>
      </w:pPr>
      <w:r>
        <w:separator/>
      </w:r>
    </w:p>
  </w:endnote>
  <w:endnote w:type="continuationSeparator" w:id="0">
    <w:p w14:paraId="4B9E59C8" w14:textId="77777777" w:rsidR="003B547F" w:rsidRDefault="003B54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1DD869" w14:textId="77777777" w:rsidR="00A3045F" w:rsidRPr="00DE33FE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DE33FE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DE33FE">
      <w:rPr>
        <w:rFonts w:ascii="Times New Roman" w:hAnsi="Times New Roman" w:cs="Times New Roman"/>
        <w:sz w:val="20"/>
        <w:szCs w:val="20"/>
        <w:lang w:val="pl-PL"/>
      </w:rPr>
      <w:t>abus</w:t>
    </w:r>
    <w:r w:rsidR="00142334" w:rsidRPr="00DE33FE">
      <w:rPr>
        <w:rFonts w:ascii="Times New Roman" w:hAnsi="Times New Roman" w:cs="Times New Roman"/>
        <w:sz w:val="20"/>
        <w:szCs w:val="20"/>
        <w:lang w:val="pl-PL"/>
      </w:rPr>
      <w:t>:</w:t>
    </w:r>
    <w:r w:rsidR="00DE33FE" w:rsidRPr="00DE33FE">
      <w:rPr>
        <w:rFonts w:ascii="Times New Roman" w:hAnsi="Times New Roman" w:cs="Times New Roman"/>
        <w:sz w:val="20"/>
        <w:szCs w:val="20"/>
        <w:lang w:val="pl-PL"/>
      </w:rPr>
      <w:t xml:space="preserve"> </w:t>
    </w:r>
    <w:r w:rsidR="00DE33FE" w:rsidRPr="00DE33FE">
      <w:rPr>
        <w:rFonts w:ascii="Garamond" w:hAnsi="Garamond" w:cs="Times New Roman"/>
        <w:bCs/>
        <w:sz w:val="20"/>
        <w:szCs w:val="20"/>
        <w:lang w:val="pl-PL"/>
      </w:rPr>
      <w:t>Dozwolone i niedozwolone wspomaganie w sporcie i wysiłku fizycznym</w:t>
    </w:r>
    <w:r w:rsidR="00DE33FE" w:rsidRPr="00DE33FE">
      <w:rPr>
        <w:rFonts w:ascii="Times New Roman" w:hAnsi="Times New Roman" w:cs="Times New Roman"/>
        <w:sz w:val="20"/>
        <w:szCs w:val="20"/>
        <w:lang w:val="pl-PL"/>
      </w:rPr>
      <w:t xml:space="preserve"> </w:t>
    </w:r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DE33FE">
      <w:rPr>
        <w:rFonts w:ascii="Times New Roman" w:hAnsi="Times New Roman" w:cs="Times New Roman"/>
        <w:sz w:val="20"/>
        <w:szCs w:val="20"/>
        <w:lang w:val="pl-PL"/>
      </w:rPr>
      <w:t>Strona</w:t>
    </w:r>
    <w:r w:rsidR="00453879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DE33FE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453879" w:rsidRPr="00A3045F">
      <w:rPr>
        <w:rFonts w:ascii="Times New Roman" w:hAnsi="Times New Roman" w:cs="Times New Roman"/>
        <w:sz w:val="20"/>
        <w:szCs w:val="20"/>
      </w:rPr>
      <w:fldChar w:fldCharType="separate"/>
    </w:r>
    <w:r w:rsidR="005823BF">
      <w:rPr>
        <w:rFonts w:ascii="Times New Roman" w:hAnsi="Times New Roman" w:cs="Times New Roman"/>
        <w:noProof/>
        <w:sz w:val="20"/>
        <w:szCs w:val="20"/>
        <w:lang w:val="pl-PL"/>
      </w:rPr>
      <w:t>3</w:t>
    </w:r>
    <w:r w:rsidR="00453879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25041CF9" w14:textId="77777777" w:rsidR="00A3045F" w:rsidRPr="00DE33FE" w:rsidRDefault="00A3045F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B87CE4" w14:textId="77777777" w:rsidR="003B547F" w:rsidRDefault="003B547F">
      <w:pPr>
        <w:spacing w:after="0" w:line="240" w:lineRule="auto"/>
      </w:pPr>
      <w:r>
        <w:separator/>
      </w:r>
    </w:p>
  </w:footnote>
  <w:footnote w:type="continuationSeparator" w:id="0">
    <w:p w14:paraId="10156C54" w14:textId="77777777" w:rsidR="003B547F" w:rsidRDefault="003B54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3E2AB7" w14:textId="66072EE2" w:rsidR="00D6125B" w:rsidRPr="00A3045F" w:rsidRDefault="008B1F19" w:rsidP="00A3045F">
    <w:pPr>
      <w:pStyle w:val="Nagwek"/>
      <w:jc w:val="center"/>
    </w:pPr>
    <w:r>
      <w:rPr>
        <w:noProof/>
      </w:rPr>
      <w:drawing>
        <wp:inline distT="0" distB="0" distL="0" distR="0" wp14:anchorId="4D22E735" wp14:editId="4F0CCB09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0032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LQwNDIyMDAxsjRX0lEKTi0uzszPAykwrAUAiOzhUCwAAAA="/>
  </w:docVars>
  <w:rsids>
    <w:rsidRoot w:val="00D6125B"/>
    <w:rsid w:val="0002124B"/>
    <w:rsid w:val="000252CC"/>
    <w:rsid w:val="00055B79"/>
    <w:rsid w:val="00063555"/>
    <w:rsid w:val="000768B7"/>
    <w:rsid w:val="00086E16"/>
    <w:rsid w:val="0008780B"/>
    <w:rsid w:val="00096AF7"/>
    <w:rsid w:val="000A146D"/>
    <w:rsid w:val="000D6C6D"/>
    <w:rsid w:val="000E1039"/>
    <w:rsid w:val="000E23E2"/>
    <w:rsid w:val="000E55A3"/>
    <w:rsid w:val="001010FD"/>
    <w:rsid w:val="001366DE"/>
    <w:rsid w:val="00136CBE"/>
    <w:rsid w:val="00142334"/>
    <w:rsid w:val="00190358"/>
    <w:rsid w:val="00192A86"/>
    <w:rsid w:val="001A2616"/>
    <w:rsid w:val="001B6D39"/>
    <w:rsid w:val="001C010D"/>
    <w:rsid w:val="001C33BD"/>
    <w:rsid w:val="001D4DF2"/>
    <w:rsid w:val="001D66F5"/>
    <w:rsid w:val="002574C9"/>
    <w:rsid w:val="00266590"/>
    <w:rsid w:val="002A519E"/>
    <w:rsid w:val="002B3E15"/>
    <w:rsid w:val="002B43AA"/>
    <w:rsid w:val="002D0322"/>
    <w:rsid w:val="002D114A"/>
    <w:rsid w:val="002F3930"/>
    <w:rsid w:val="00304AC9"/>
    <w:rsid w:val="0031358A"/>
    <w:rsid w:val="00343F03"/>
    <w:rsid w:val="00344BE7"/>
    <w:rsid w:val="003554DD"/>
    <w:rsid w:val="00367EB4"/>
    <w:rsid w:val="003752AF"/>
    <w:rsid w:val="00376545"/>
    <w:rsid w:val="0039186A"/>
    <w:rsid w:val="003A7BC2"/>
    <w:rsid w:val="003B547F"/>
    <w:rsid w:val="003E7C6B"/>
    <w:rsid w:val="00453879"/>
    <w:rsid w:val="00496B7F"/>
    <w:rsid w:val="004A3C93"/>
    <w:rsid w:val="004B21E0"/>
    <w:rsid w:val="004C0558"/>
    <w:rsid w:val="004D7E09"/>
    <w:rsid w:val="005016A7"/>
    <w:rsid w:val="00502DEE"/>
    <w:rsid w:val="005259D9"/>
    <w:rsid w:val="00545006"/>
    <w:rsid w:val="0054C0B7"/>
    <w:rsid w:val="00561EC8"/>
    <w:rsid w:val="005620D0"/>
    <w:rsid w:val="00574BE2"/>
    <w:rsid w:val="005823BF"/>
    <w:rsid w:val="005A46B6"/>
    <w:rsid w:val="005A4F9E"/>
    <w:rsid w:val="005E7B41"/>
    <w:rsid w:val="005F1666"/>
    <w:rsid w:val="0062291A"/>
    <w:rsid w:val="0062291B"/>
    <w:rsid w:val="0063278D"/>
    <w:rsid w:val="0064253F"/>
    <w:rsid w:val="006542BB"/>
    <w:rsid w:val="00655679"/>
    <w:rsid w:val="00675719"/>
    <w:rsid w:val="00686E02"/>
    <w:rsid w:val="00691EA8"/>
    <w:rsid w:val="006A1E4A"/>
    <w:rsid w:val="006C5DB2"/>
    <w:rsid w:val="006D04ED"/>
    <w:rsid w:val="006D64F7"/>
    <w:rsid w:val="006E7175"/>
    <w:rsid w:val="00706643"/>
    <w:rsid w:val="007378F2"/>
    <w:rsid w:val="00751C57"/>
    <w:rsid w:val="00752317"/>
    <w:rsid w:val="00760A5C"/>
    <w:rsid w:val="00772324"/>
    <w:rsid w:val="00777F72"/>
    <w:rsid w:val="0078334C"/>
    <w:rsid w:val="007E2F9B"/>
    <w:rsid w:val="00804069"/>
    <w:rsid w:val="0083476F"/>
    <w:rsid w:val="00836EFD"/>
    <w:rsid w:val="008A7188"/>
    <w:rsid w:val="008B1F19"/>
    <w:rsid w:val="008B2B88"/>
    <w:rsid w:val="008C390A"/>
    <w:rsid w:val="008D47F3"/>
    <w:rsid w:val="008D7FD5"/>
    <w:rsid w:val="008F218F"/>
    <w:rsid w:val="008F5E98"/>
    <w:rsid w:val="0090638D"/>
    <w:rsid w:val="00927425"/>
    <w:rsid w:val="00941CE9"/>
    <w:rsid w:val="0094369A"/>
    <w:rsid w:val="00946552"/>
    <w:rsid w:val="009610CE"/>
    <w:rsid w:val="00963C48"/>
    <w:rsid w:val="00967547"/>
    <w:rsid w:val="009972A4"/>
    <w:rsid w:val="009A192D"/>
    <w:rsid w:val="009B5679"/>
    <w:rsid w:val="009C486D"/>
    <w:rsid w:val="009C4CAC"/>
    <w:rsid w:val="009D292D"/>
    <w:rsid w:val="009D6751"/>
    <w:rsid w:val="009E46CA"/>
    <w:rsid w:val="009E6AF7"/>
    <w:rsid w:val="00A1018A"/>
    <w:rsid w:val="00A3045F"/>
    <w:rsid w:val="00A45672"/>
    <w:rsid w:val="00A56438"/>
    <w:rsid w:val="00A6323B"/>
    <w:rsid w:val="00A65D58"/>
    <w:rsid w:val="00A95A52"/>
    <w:rsid w:val="00A977F0"/>
    <w:rsid w:val="00B07292"/>
    <w:rsid w:val="00B34D20"/>
    <w:rsid w:val="00B41922"/>
    <w:rsid w:val="00B47E60"/>
    <w:rsid w:val="00B57C21"/>
    <w:rsid w:val="00B6679C"/>
    <w:rsid w:val="00B82F70"/>
    <w:rsid w:val="00B948AA"/>
    <w:rsid w:val="00B96088"/>
    <w:rsid w:val="00BA42CB"/>
    <w:rsid w:val="00BA7F60"/>
    <w:rsid w:val="00BB1AF5"/>
    <w:rsid w:val="00BB362B"/>
    <w:rsid w:val="00BD7E4F"/>
    <w:rsid w:val="00BF0AC2"/>
    <w:rsid w:val="00BF0DEB"/>
    <w:rsid w:val="00C0574F"/>
    <w:rsid w:val="00C11CD1"/>
    <w:rsid w:val="00C50DA3"/>
    <w:rsid w:val="00C81742"/>
    <w:rsid w:val="00C97220"/>
    <w:rsid w:val="00CB338E"/>
    <w:rsid w:val="00CB43A3"/>
    <w:rsid w:val="00CB75B5"/>
    <w:rsid w:val="00CC0CFB"/>
    <w:rsid w:val="00CD536B"/>
    <w:rsid w:val="00CE502E"/>
    <w:rsid w:val="00CE580C"/>
    <w:rsid w:val="00D204D6"/>
    <w:rsid w:val="00D25E97"/>
    <w:rsid w:val="00D33113"/>
    <w:rsid w:val="00D361A1"/>
    <w:rsid w:val="00D438E0"/>
    <w:rsid w:val="00D6125B"/>
    <w:rsid w:val="00D65A03"/>
    <w:rsid w:val="00D75BBA"/>
    <w:rsid w:val="00DB1D26"/>
    <w:rsid w:val="00DC4277"/>
    <w:rsid w:val="00DD5AA8"/>
    <w:rsid w:val="00DE33FE"/>
    <w:rsid w:val="00DE49E8"/>
    <w:rsid w:val="00DF5668"/>
    <w:rsid w:val="00E0648C"/>
    <w:rsid w:val="00E06C47"/>
    <w:rsid w:val="00E2544F"/>
    <w:rsid w:val="00E3739A"/>
    <w:rsid w:val="00E665EC"/>
    <w:rsid w:val="00EB7BB9"/>
    <w:rsid w:val="00EC0B45"/>
    <w:rsid w:val="00EF4B40"/>
    <w:rsid w:val="00F2334A"/>
    <w:rsid w:val="00F44A38"/>
    <w:rsid w:val="00F44B1B"/>
    <w:rsid w:val="00F559BF"/>
    <w:rsid w:val="00F70EC9"/>
    <w:rsid w:val="00F80A29"/>
    <w:rsid w:val="00F81603"/>
    <w:rsid w:val="00F85CAA"/>
    <w:rsid w:val="00FA56CE"/>
    <w:rsid w:val="00FE1A88"/>
    <w:rsid w:val="00FE7996"/>
    <w:rsid w:val="00FF33E3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B744BF"/>
  <w15:docId w15:val="{5E2E90B8-1C07-43AA-A028-2EAD7CFC5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4567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4567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45672"/>
    <w:rPr>
      <w:vertAlign w:val="superscript"/>
    </w:rPr>
  </w:style>
  <w:style w:type="paragraph" w:styleId="Poprawka">
    <w:name w:val="Revision"/>
    <w:hidden/>
    <w:uiPriority w:val="99"/>
    <w:semiHidden/>
    <w:rsid w:val="00F2334A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825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6CD222-B205-42FF-8617-3A195F4F1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3</Pages>
  <Words>889</Words>
  <Characters>5336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Ewelina Kruczyńska ADM</cp:lastModifiedBy>
  <cp:revision>44</cp:revision>
  <cp:lastPrinted>2021-06-05T12:43:00Z</cp:lastPrinted>
  <dcterms:created xsi:type="dcterms:W3CDTF">2022-02-23T11:47:00Z</dcterms:created>
  <dcterms:modified xsi:type="dcterms:W3CDTF">2025-10-23T08:53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